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598355" w14:textId="77777777" w:rsidR="00F9029E" w:rsidRPr="00BB322F" w:rsidRDefault="00E675D5" w:rsidP="000B7EB6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Specifictiy (true-negative rate)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TN</m:t>
              </m:r>
            </m:num>
            <m:den>
              <m:r>
                <w:rPr>
                  <w:rFonts w:ascii="Cambria Math" w:hAnsi="Cambria Math"/>
                </w:rPr>
                <m:t>TN+FP</m:t>
              </m:r>
            </m:den>
          </m:f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True Negative</m:t>
              </m:r>
            </m:num>
            <m:den>
              <m:r>
                <w:rPr>
                  <w:rFonts w:ascii="Cambria Math" w:hAnsi="Cambria Math"/>
                </w:rPr>
                <m:t>Total Negative</m:t>
              </m:r>
            </m:den>
          </m:f>
        </m:oMath>
      </m:oMathPara>
    </w:p>
    <w:p w14:paraId="721035CF" w14:textId="77777777" w:rsidR="00E675D5" w:rsidRPr="00BB322F" w:rsidRDefault="0095495E" w:rsidP="000B7EB6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α (false-positive rate or fall-out) = 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ype 1 Error</m:t>
              </m:r>
            </m:e>
          </m:d>
          <m:r>
            <w:rPr>
              <w:rFonts w:ascii="Cambria Math" w:hAnsi="Cambria Math"/>
            </w:rPr>
            <m:t>=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=False|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=True</m:t>
              </m:r>
            </m:e>
          </m:d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FP</m:t>
              </m:r>
            </m:num>
            <m:den>
              <m:r>
                <w:rPr>
                  <w:rFonts w:ascii="Cambria Math" w:hAnsi="Cambria Math"/>
                </w:rPr>
                <m:t>TN+FP</m:t>
              </m:r>
            </m:den>
          </m:f>
          <m:r>
            <w:rPr>
              <w:rFonts w:ascii="Cambria Math" w:hAnsi="Cambria Math"/>
            </w:rPr>
            <m:t xml:space="preserve">=1-Specificity </m:t>
          </m:r>
        </m:oMath>
      </m:oMathPara>
    </w:p>
    <w:p w14:paraId="72ED2F8C" w14:textId="77777777" w:rsidR="005B0FD1" w:rsidRDefault="00E675D5" w:rsidP="000B7EB6">
      <w:pPr>
        <w:rPr>
          <w:rFonts w:eastAsiaTheme="minorEastAsia"/>
        </w:rPr>
      </w:pPr>
      <w:r>
        <w:rPr>
          <w:rFonts w:eastAsiaTheme="minorEastAsia"/>
        </w:rPr>
        <w:t xml:space="preserve">Probability of rejecting the null hypothesis when the null hypothesis is true </w:t>
      </w:r>
      <w:r w:rsidR="0029112D">
        <w:rPr>
          <w:rFonts w:eastAsiaTheme="minorEastAsia"/>
        </w:rPr>
        <w:t>at a given</w:t>
      </w:r>
      <w:r>
        <w:rPr>
          <w:rFonts w:eastAsiaTheme="minorEastAsia"/>
        </w:rPr>
        <w:t xml:space="preserve"> significance level, </w:t>
      </w:r>
      <m:oMath>
        <m:r>
          <w:rPr>
            <w:rFonts w:ascii="Cambria Math" w:hAnsi="Cambria Math"/>
          </w:rPr>
          <m:t>α</m:t>
        </m:r>
      </m:oMath>
      <w:r w:rsidR="005B0FD1">
        <w:rPr>
          <w:rFonts w:eastAsiaTheme="minorEastAsia"/>
        </w:rPr>
        <w:t>; Prob of crying wolf</w:t>
      </w:r>
    </w:p>
    <w:p w14:paraId="1045F6B0" w14:textId="77777777" w:rsidR="0095495E" w:rsidRPr="00E675D5" w:rsidRDefault="0095495E" w:rsidP="000B7EB6">
      <w:pPr>
        <w:rPr>
          <w:rFonts w:eastAsiaTheme="minorEastAsia"/>
        </w:rPr>
      </w:pPr>
    </w:p>
    <w:p w14:paraId="671575E8" w14:textId="77777777" w:rsidR="0095495E" w:rsidRPr="000B7EB6" w:rsidRDefault="0095495E" w:rsidP="000B7EB6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Sensitivity (true-positive rate or Recall) 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TP</m:t>
              </m:r>
            </m:num>
            <m:den>
              <m:r>
                <w:rPr>
                  <w:rFonts w:ascii="Cambria Math" w:hAnsi="Cambria Math"/>
                </w:rPr>
                <m:t>TP+FN</m:t>
              </m:r>
            </m:den>
          </m:f>
          <m:r>
            <w:rPr>
              <w:rFonts w:ascii="Cambria Math" w:hAnsi="Cambria Math"/>
            </w:rPr>
            <m:t xml:space="preserve"> 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True Positive</m:t>
              </m:r>
            </m:num>
            <m:den>
              <m:r>
                <w:rPr>
                  <w:rFonts w:ascii="Cambria Math" w:hAnsi="Cambria Math"/>
                </w:rPr>
                <m:t>Total Positive</m:t>
              </m:r>
            </m:den>
          </m:f>
          <m:r>
            <w:rPr>
              <w:rFonts w:ascii="Cambria Math" w:hAnsi="Cambria Math"/>
            </w:rPr>
            <m:t xml:space="preserve"> = PowerOfTest</m:t>
          </m:r>
        </m:oMath>
      </m:oMathPara>
    </w:p>
    <w:p w14:paraId="3D59396C" w14:textId="77777777" w:rsidR="00E675D5" w:rsidRPr="000B7EB6" w:rsidRDefault="00E675D5" w:rsidP="000B7EB6">
      <w:pPr>
        <w:rPr>
          <w:rFonts w:eastAsiaTheme="minorEastAsia"/>
          <w:b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β 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false-negative rate</m:t>
              </m:r>
            </m:e>
          </m:d>
          <m:r>
            <w:rPr>
              <w:rFonts w:ascii="Cambria Math" w:hAnsi="Cambria Math"/>
            </w:rPr>
            <m:t>=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ype 2 Error</m:t>
              </m:r>
            </m:e>
          </m:d>
          <m:r>
            <w:rPr>
              <w:rFonts w:ascii="Cambria Math" w:hAnsi="Cambria Math"/>
            </w:rPr>
            <m:t>=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=True|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=False</m:t>
              </m:r>
            </m:e>
          </m:d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FN</m:t>
              </m:r>
            </m:num>
            <m:den>
              <m:r>
                <w:rPr>
                  <w:rFonts w:ascii="Cambria Math" w:hAnsi="Cambria Math"/>
                </w:rPr>
                <m:t>TP+FN</m:t>
              </m:r>
            </m:den>
          </m:f>
          <m:r>
            <w:rPr>
              <w:rFonts w:ascii="Cambria Math" w:hAnsi="Cambria Math"/>
            </w:rPr>
            <m:t>=1-Sensitivity=1-PowerOfTest</m:t>
          </m:r>
        </m:oMath>
      </m:oMathPara>
    </w:p>
    <w:p w14:paraId="22FCAC8B" w14:textId="77777777" w:rsidR="00E675D5" w:rsidRDefault="00E675D5" w:rsidP="000B7EB6">
      <w:pPr>
        <w:rPr>
          <w:rFonts w:eastAsiaTheme="minorEastAsia"/>
        </w:rPr>
      </w:pPr>
      <w:r>
        <w:rPr>
          <w:rFonts w:eastAsiaTheme="minorEastAsia"/>
        </w:rPr>
        <w:t xml:space="preserve">Probability of not rejecting the null hypothesis when the null hypothesis is not true is </w:t>
      </w:r>
      <m:oMath>
        <m:r>
          <w:rPr>
            <w:rFonts w:ascii="Cambria Math" w:hAnsi="Cambria Math"/>
          </w:rPr>
          <m:t>β</m:t>
        </m:r>
      </m:oMath>
      <w:r w:rsidR="005B0FD1">
        <w:rPr>
          <w:rFonts w:eastAsiaTheme="minorEastAsia"/>
        </w:rPr>
        <w:t>; Prob of missing when it matters</w:t>
      </w:r>
    </w:p>
    <w:p w14:paraId="52740ED6" w14:textId="77777777" w:rsidR="00FA1EA0" w:rsidRDefault="00FA1EA0" w:rsidP="000B7EB6">
      <w:pPr>
        <w:rPr>
          <w:rFonts w:eastAsiaTheme="minorEastAsia"/>
        </w:rPr>
      </w:pPr>
      <w:r>
        <w:rPr>
          <w:rFonts w:eastAsiaTheme="minorEastAsia"/>
        </w:rPr>
        <w:t xml:space="preserve">Recall: Out of all relevant documents, how many of them are retrieved. </w:t>
      </w:r>
    </w:p>
    <w:p w14:paraId="496A0660" w14:textId="77777777" w:rsidR="00AF10BE" w:rsidRDefault="00AF10BE" w:rsidP="000B7EB6">
      <w:pPr>
        <w:rPr>
          <w:rFonts w:eastAsiaTheme="minorEastAsia"/>
        </w:rPr>
      </w:pPr>
    </w:p>
    <w:p w14:paraId="03837A87" w14:textId="77777777" w:rsidR="00AF10BE" w:rsidRPr="000B7EB6" w:rsidRDefault="00AF10BE" w:rsidP="000B7EB6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Precision (positive predictive value)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TP</m:t>
              </m:r>
            </m:num>
            <m:den>
              <m:r>
                <w:rPr>
                  <w:rFonts w:ascii="Cambria Math" w:hAnsi="Cambria Math"/>
                </w:rPr>
                <m:t>TP+FP</m:t>
              </m:r>
            </m:den>
          </m:f>
          <m:r>
            <w:rPr>
              <w:rFonts w:ascii="Cambria Math" w:hAnsi="Cambria Math"/>
            </w:rPr>
            <m:t xml:space="preserve"> 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True Positive</m:t>
              </m:r>
            </m:num>
            <m:den>
              <m:r>
                <w:rPr>
                  <w:rFonts w:ascii="Cambria Math" w:hAnsi="Cambria Math"/>
                </w:rPr>
                <m:t>Predicted Positive</m:t>
              </m:r>
            </m:den>
          </m:f>
        </m:oMath>
      </m:oMathPara>
    </w:p>
    <w:p w14:paraId="660044DD" w14:textId="77777777" w:rsidR="00FA1EA0" w:rsidRPr="00AF10BE" w:rsidRDefault="00FA1EA0" w:rsidP="000B7EB6">
      <w:pPr>
        <w:rPr>
          <w:rFonts w:eastAsiaTheme="minorEastAsia"/>
        </w:rPr>
      </w:pPr>
      <w:r>
        <w:rPr>
          <w:rFonts w:eastAsiaTheme="minorEastAsia"/>
        </w:rPr>
        <w:t xml:space="preserve">Precision: Out of all retrieved documents, how many of them are correctly retrieved </w:t>
      </w:r>
    </w:p>
    <w:p w14:paraId="335EB87D" w14:textId="77777777" w:rsidR="00AF10BE" w:rsidRPr="000B7EB6" w:rsidRDefault="00AF10BE" w:rsidP="000B7EB6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Negative predictive value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TN</m:t>
              </m:r>
            </m:num>
            <m:den>
              <m:r>
                <w:rPr>
                  <w:rFonts w:ascii="Cambria Math" w:hAnsi="Cambria Math"/>
                </w:rPr>
                <m:t>TN+FN</m:t>
              </m:r>
            </m:den>
          </m:f>
          <m:r>
            <w:rPr>
              <w:rFonts w:ascii="Cambria Math" w:hAnsi="Cambria Math"/>
            </w:rPr>
            <m:t xml:space="preserve"> 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True Negative</m:t>
              </m:r>
            </m:num>
            <m:den>
              <m:r>
                <w:rPr>
                  <w:rFonts w:ascii="Cambria Math" w:hAnsi="Cambria Math"/>
                </w:rPr>
                <m:t>Predicted Negative</m:t>
              </m:r>
            </m:den>
          </m:f>
        </m:oMath>
      </m:oMathPara>
    </w:p>
    <w:p w14:paraId="53D863F5" w14:textId="77777777" w:rsidR="00DD53D1" w:rsidRDefault="00DD53D1" w:rsidP="000B7EB6">
      <w:pPr>
        <w:rPr>
          <w:rFonts w:eastAsiaTheme="minorEastAsia"/>
        </w:rPr>
      </w:pPr>
    </w:p>
    <w:p w14:paraId="2F7F91F6" w14:textId="77777777" w:rsidR="00DD53D1" w:rsidRDefault="00DD53D1" w:rsidP="000B7EB6">
      <w:pPr>
        <w:rPr>
          <w:rFonts w:eastAsiaTheme="minorEastAsia"/>
        </w:rPr>
      </w:pPr>
    </w:p>
    <w:p w14:paraId="4C0F49AE" w14:textId="77777777" w:rsidR="00DD53D1" w:rsidRPr="000B7EB6" w:rsidRDefault="00DD53D1" w:rsidP="000B7EB6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Accuracy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TP+TN</m:t>
              </m:r>
            </m:num>
            <m:den>
              <m:r>
                <w:rPr>
                  <w:rFonts w:ascii="Cambria Math" w:hAnsi="Cambria Math"/>
                </w:rPr>
                <m:t>TP+TN+FP+FN</m:t>
              </m:r>
            </m:den>
          </m:f>
          <m:r>
            <w:rPr>
              <w:rFonts w:ascii="Cambria Math" w:hAnsi="Cambria Math"/>
            </w:rPr>
            <m:t xml:space="preserve"> 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True Positive &amp; True Negative</m:t>
              </m:r>
            </m:num>
            <m:den>
              <m:r>
                <w:rPr>
                  <w:rFonts w:ascii="Cambria Math" w:hAnsi="Cambria Math"/>
                </w:rPr>
                <m:t>Total cases</m:t>
              </m:r>
            </m:den>
          </m:f>
        </m:oMath>
      </m:oMathPara>
    </w:p>
    <w:p w14:paraId="018A84B6" w14:textId="77777777" w:rsidR="00DD53D1" w:rsidRPr="00FA1EA0" w:rsidRDefault="00DD53D1" w:rsidP="000B7EB6">
      <w:pPr>
        <w:rPr>
          <w:rFonts w:eastAsiaTheme="minorEastAsia"/>
        </w:rPr>
      </w:pPr>
      <w:r>
        <w:rPr>
          <w:rFonts w:eastAsiaTheme="minorEastAsia"/>
        </w:rPr>
        <w:t xml:space="preserve">Accuracy paradox: </w:t>
      </w:r>
      <w:hyperlink r:id="rId4" w:history="1">
        <w:r w:rsidRPr="007845F3">
          <w:rPr>
            <w:rStyle w:val="Hyperlink"/>
            <w:rFonts w:eastAsiaTheme="minorEastAsia"/>
          </w:rPr>
          <w:t>http://en.wikipedia.org/wiki/Accuracy_paradox</w:t>
        </w:r>
      </w:hyperlink>
      <w:r>
        <w:rPr>
          <w:rFonts w:eastAsiaTheme="minorEastAsia"/>
        </w:rPr>
        <w:t xml:space="preserve"> </w:t>
      </w:r>
    </w:p>
    <w:p w14:paraId="3A11EE31" w14:textId="77777777" w:rsidR="00DD53D1" w:rsidRDefault="00DD53D1" w:rsidP="000B7EB6">
      <w:pPr>
        <w:rPr>
          <w:rFonts w:eastAsiaTheme="minorEastAsia"/>
        </w:rPr>
      </w:pPr>
    </w:p>
    <w:p w14:paraId="5CEBB0DB" w14:textId="77777777" w:rsidR="00DD53D1" w:rsidRPr="000B7EB6" w:rsidRDefault="006C7FA6" w:rsidP="000B7EB6">
      <w:pPr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(F-measure or F-score)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*precision*recall</m:t>
              </m:r>
            </m:num>
            <m:den>
              <m:r>
                <w:rPr>
                  <w:rFonts w:ascii="Cambria Math" w:hAnsi="Cambria Math"/>
                </w:rPr>
                <m:t>precision+recall</m:t>
              </m:r>
            </m:den>
          </m:f>
          <m:r>
            <w:rPr>
              <w:rFonts w:ascii="Cambria Math" w:hAnsi="Cambria Math"/>
            </w:rPr>
            <m:t xml:space="preserve"> </m:t>
          </m:r>
        </m:oMath>
      </m:oMathPara>
    </w:p>
    <w:p w14:paraId="58ECABCE" w14:textId="77777777" w:rsidR="00DD53D1" w:rsidRDefault="00935AAD" w:rsidP="000B7EB6">
      <w:pPr>
        <w:rPr>
          <w:rFonts w:eastAsiaTheme="minorEastAsia"/>
        </w:rPr>
      </w:pPr>
      <w:r>
        <w:rPr>
          <w:rFonts w:eastAsiaTheme="minorEastAsia"/>
        </w:rPr>
        <w:t xml:space="preserve">Harmonic mean of precision and recall. </w:t>
      </w:r>
    </w:p>
    <w:p w14:paraId="0A87ED68" w14:textId="77777777" w:rsidR="005C1B69" w:rsidRPr="00D754AD" w:rsidRDefault="005C1B69" w:rsidP="000B7EB6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w:lastRenderedPageBreak/>
            <m:t xml:space="preserve">balanced accuracy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Specificity+Sensitivity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 xml:space="preserve"> </m:t>
          </m:r>
        </m:oMath>
      </m:oMathPara>
    </w:p>
    <w:p w14:paraId="1BAB7404" w14:textId="68B654EE" w:rsidR="005C1B69" w:rsidRPr="006C7FA6" w:rsidRDefault="005C1B69" w:rsidP="000B7EB6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Informedness=Specificity+Sensitivity-1=2*balanced accuracy-1</m:t>
          </m:r>
        </m:oMath>
      </m:oMathPara>
    </w:p>
    <w:p w14:paraId="35E5254C" w14:textId="32D4B199" w:rsidR="006C7FA6" w:rsidRDefault="006C7FA6" w:rsidP="000B7EB6">
      <w:pPr>
        <w:rPr>
          <w:rFonts w:eastAsiaTheme="minorEastAsia"/>
        </w:rPr>
      </w:pPr>
    </w:p>
    <w:p w14:paraId="24ADFE05" w14:textId="41F6CB93" w:rsidR="006C7FA6" w:rsidRDefault="006C7FA6" w:rsidP="000B7EB6">
      <w:pPr>
        <w:rPr>
          <w:rFonts w:eastAsiaTheme="minorEastAsia"/>
        </w:rPr>
      </w:pPr>
    </w:p>
    <w:p w14:paraId="33ECA45D" w14:textId="129FBDE1" w:rsidR="006C7FA6" w:rsidRDefault="006C7FA6" w:rsidP="000B7EB6">
      <w:pPr>
        <w:rPr>
          <w:rFonts w:eastAsiaTheme="minorEastAsia"/>
        </w:rPr>
      </w:pPr>
      <w:r>
        <w:rPr>
          <w:rFonts w:eastAsiaTheme="minorEastAsia"/>
        </w:rPr>
        <w:t>Bootstrapping:</w:t>
      </w:r>
    </w:p>
    <w:p w14:paraId="2CB2A3F1" w14:textId="77777777" w:rsidR="006C7FA6" w:rsidRDefault="006C7FA6" w:rsidP="006C7FA6">
      <w:pPr>
        <w:rPr>
          <w:rFonts w:eastAsiaTheme="minorEastAsia"/>
        </w:rPr>
      </w:pPr>
      <w:r>
        <w:rPr>
          <w:rFonts w:eastAsiaTheme="minorEastAsia"/>
        </w:rPr>
        <w:t xml:space="preserve">Probability of an instance not getting picked in a dataset of size n </w:t>
      </w:r>
    </w:p>
    <w:p w14:paraId="5C481E48" w14:textId="77777777" w:rsidR="006C7FA6" w:rsidRDefault="006C7FA6" w:rsidP="006C7FA6">
      <w:pPr>
        <w:rPr>
          <w:rFonts w:eastAsiaTheme="minorEastAsia"/>
        </w:rPr>
      </w:pPr>
      <w:r>
        <w:rPr>
          <w:rFonts w:eastAsiaTheme="minorEastAsia"/>
        </w:rPr>
        <w:t xml:space="preserve">Probability of an instance not getting picked in a dataset of size n </w:t>
      </w:r>
    </w:p>
    <w:p w14:paraId="66B0B1C9" w14:textId="21DEC42F" w:rsidR="006C7FA6" w:rsidRPr="00D754AD" w:rsidRDefault="006C7FA6" w:rsidP="006C7FA6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Probability of an instance not getting picked in a dataset of size n</m:t>
          </m:r>
          <m:r>
            <w:rPr>
              <w:rFonts w:ascii="Cambria Math" w:eastAsiaTheme="minorEastAsia" w:hAnsi="Cambria Math"/>
            </w:rPr>
            <m:t xml:space="preserve">= </m:t>
          </m:r>
          <m:r>
            <w:rPr>
              <w:rFonts w:ascii="Cambria Math" w:hAnsi="Cambria Math"/>
            </w:rPr>
            <m:t>1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w:rPr>
              <w:rFonts w:ascii="Cambria Math" w:hAnsi="Cambria Math"/>
            </w:rPr>
            <m:t xml:space="preserve"> </m:t>
          </m:r>
        </m:oMath>
      </m:oMathPara>
    </w:p>
    <w:p w14:paraId="3DB1BD1C" w14:textId="505FD8EE" w:rsidR="006C7FA6" w:rsidRDefault="006C7FA6" w:rsidP="000B7EB6">
      <w:pPr>
        <w:rPr>
          <w:rFonts w:eastAsiaTheme="minorEastAsia"/>
        </w:rPr>
      </w:pPr>
    </w:p>
    <w:p w14:paraId="350607C6" w14:textId="63CB47DB" w:rsidR="006C7FA6" w:rsidRPr="00D754AD" w:rsidRDefault="006C7FA6" w:rsidP="006C7FA6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Probability of an instance not getting picked i</m:t>
          </m:r>
          <m:r>
            <w:rPr>
              <w:rFonts w:ascii="Cambria Math" w:eastAsiaTheme="minorEastAsia" w:hAnsi="Cambria Math"/>
            </w:rPr>
            <m:t>n n draws</m:t>
          </m:r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r>
            <w:rPr>
              <w:rFonts w:ascii="Cambria Math" w:hAnsi="Cambria Math"/>
            </w:rPr>
            <m:t xml:space="preserve"> </m:t>
          </m:r>
        </m:oMath>
      </m:oMathPara>
    </w:p>
    <w:p w14:paraId="0811FC3B" w14:textId="05FC03F4" w:rsidR="006C7FA6" w:rsidRDefault="006C7FA6" w:rsidP="000B7EB6">
      <w:pPr>
        <w:rPr>
          <w:rFonts w:eastAsiaTheme="minorEastAsia"/>
        </w:rPr>
      </w:pPr>
      <w:r>
        <w:rPr>
          <w:rFonts w:eastAsiaTheme="minorEastAsia"/>
        </w:rPr>
        <w:t xml:space="preserve">As n gets larger this number converges to 1/e </w:t>
      </w:r>
    </w:p>
    <w:p w14:paraId="30305C9E" w14:textId="7ED16D5F" w:rsidR="006C7FA6" w:rsidRPr="005C1B69" w:rsidRDefault="006C7FA6" w:rsidP="000B7EB6">
      <w:pPr>
        <w:rPr>
          <w:rFonts w:eastAsiaTheme="minorEastAsia"/>
        </w:rPr>
      </w:pPr>
    </w:p>
    <w:sectPr w:rsidR="006C7FA6" w:rsidRPr="005C1B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2sLQ0MzewsDA1NzZR0lEKTi0uzszPAykwrAUAksUTeiwAAAA="/>
  </w:docVars>
  <w:rsids>
    <w:rsidRoot w:val="00E675D5"/>
    <w:rsid w:val="000004FF"/>
    <w:rsid w:val="00002806"/>
    <w:rsid w:val="000028E9"/>
    <w:rsid w:val="00003322"/>
    <w:rsid w:val="000039AB"/>
    <w:rsid w:val="000058EB"/>
    <w:rsid w:val="0001069D"/>
    <w:rsid w:val="00010A2F"/>
    <w:rsid w:val="00011335"/>
    <w:rsid w:val="00012515"/>
    <w:rsid w:val="0001270A"/>
    <w:rsid w:val="00012CB3"/>
    <w:rsid w:val="00013BCC"/>
    <w:rsid w:val="00014E2A"/>
    <w:rsid w:val="00015036"/>
    <w:rsid w:val="000155B9"/>
    <w:rsid w:val="00016A61"/>
    <w:rsid w:val="0002097C"/>
    <w:rsid w:val="000215D6"/>
    <w:rsid w:val="00021CA4"/>
    <w:rsid w:val="000224ED"/>
    <w:rsid w:val="00022734"/>
    <w:rsid w:val="00024349"/>
    <w:rsid w:val="00024BA7"/>
    <w:rsid w:val="00027C3E"/>
    <w:rsid w:val="00030A94"/>
    <w:rsid w:val="00031A03"/>
    <w:rsid w:val="000338EC"/>
    <w:rsid w:val="000357FE"/>
    <w:rsid w:val="00035E98"/>
    <w:rsid w:val="0003604B"/>
    <w:rsid w:val="00042841"/>
    <w:rsid w:val="00042F28"/>
    <w:rsid w:val="0004362A"/>
    <w:rsid w:val="0004390F"/>
    <w:rsid w:val="00043E60"/>
    <w:rsid w:val="00044148"/>
    <w:rsid w:val="00044D5A"/>
    <w:rsid w:val="00044FC8"/>
    <w:rsid w:val="00045510"/>
    <w:rsid w:val="00045CE6"/>
    <w:rsid w:val="000471E5"/>
    <w:rsid w:val="00050077"/>
    <w:rsid w:val="000510BF"/>
    <w:rsid w:val="00051384"/>
    <w:rsid w:val="00051408"/>
    <w:rsid w:val="00052068"/>
    <w:rsid w:val="00052D4A"/>
    <w:rsid w:val="00053A4D"/>
    <w:rsid w:val="00061CDA"/>
    <w:rsid w:val="0006325A"/>
    <w:rsid w:val="000645E1"/>
    <w:rsid w:val="000673AB"/>
    <w:rsid w:val="00070A1B"/>
    <w:rsid w:val="00070D56"/>
    <w:rsid w:val="000719F2"/>
    <w:rsid w:val="00072AB8"/>
    <w:rsid w:val="000749A1"/>
    <w:rsid w:val="000752E6"/>
    <w:rsid w:val="00076A1D"/>
    <w:rsid w:val="00084177"/>
    <w:rsid w:val="00085F60"/>
    <w:rsid w:val="00086905"/>
    <w:rsid w:val="0008760C"/>
    <w:rsid w:val="000907A0"/>
    <w:rsid w:val="00090D1D"/>
    <w:rsid w:val="00091777"/>
    <w:rsid w:val="0009262A"/>
    <w:rsid w:val="000926C9"/>
    <w:rsid w:val="000959BA"/>
    <w:rsid w:val="00095AB7"/>
    <w:rsid w:val="00095F2A"/>
    <w:rsid w:val="000967BF"/>
    <w:rsid w:val="00096912"/>
    <w:rsid w:val="00096B77"/>
    <w:rsid w:val="000A2C5C"/>
    <w:rsid w:val="000A3775"/>
    <w:rsid w:val="000A3A01"/>
    <w:rsid w:val="000A3D1D"/>
    <w:rsid w:val="000A3F4E"/>
    <w:rsid w:val="000A5B43"/>
    <w:rsid w:val="000A6D56"/>
    <w:rsid w:val="000A6FF5"/>
    <w:rsid w:val="000B1C51"/>
    <w:rsid w:val="000B1C88"/>
    <w:rsid w:val="000B216A"/>
    <w:rsid w:val="000B2DBB"/>
    <w:rsid w:val="000B3552"/>
    <w:rsid w:val="000B48D9"/>
    <w:rsid w:val="000B6F9E"/>
    <w:rsid w:val="000B70A3"/>
    <w:rsid w:val="000B7583"/>
    <w:rsid w:val="000B7D66"/>
    <w:rsid w:val="000B7EB6"/>
    <w:rsid w:val="000C1AA0"/>
    <w:rsid w:val="000C51DD"/>
    <w:rsid w:val="000C59EB"/>
    <w:rsid w:val="000C5B0E"/>
    <w:rsid w:val="000C5C58"/>
    <w:rsid w:val="000C5CCF"/>
    <w:rsid w:val="000C624A"/>
    <w:rsid w:val="000C6277"/>
    <w:rsid w:val="000C6CB9"/>
    <w:rsid w:val="000C6EB9"/>
    <w:rsid w:val="000C7660"/>
    <w:rsid w:val="000C7D3D"/>
    <w:rsid w:val="000D0315"/>
    <w:rsid w:val="000D10A4"/>
    <w:rsid w:val="000E06F0"/>
    <w:rsid w:val="000E1154"/>
    <w:rsid w:val="000E40C9"/>
    <w:rsid w:val="000E4843"/>
    <w:rsid w:val="000E5B60"/>
    <w:rsid w:val="000E6784"/>
    <w:rsid w:val="000E7F88"/>
    <w:rsid w:val="000F07F8"/>
    <w:rsid w:val="000F09B9"/>
    <w:rsid w:val="000F0F8B"/>
    <w:rsid w:val="000F1287"/>
    <w:rsid w:val="000F27B1"/>
    <w:rsid w:val="000F4E8D"/>
    <w:rsid w:val="000F6296"/>
    <w:rsid w:val="000F658A"/>
    <w:rsid w:val="00100A9F"/>
    <w:rsid w:val="00101D44"/>
    <w:rsid w:val="00102B71"/>
    <w:rsid w:val="00104F23"/>
    <w:rsid w:val="0010522B"/>
    <w:rsid w:val="00105D45"/>
    <w:rsid w:val="00105DAF"/>
    <w:rsid w:val="001060A5"/>
    <w:rsid w:val="00107070"/>
    <w:rsid w:val="001074D2"/>
    <w:rsid w:val="00110015"/>
    <w:rsid w:val="00110035"/>
    <w:rsid w:val="00111376"/>
    <w:rsid w:val="001119FA"/>
    <w:rsid w:val="00112CE7"/>
    <w:rsid w:val="00115EDC"/>
    <w:rsid w:val="00116F1B"/>
    <w:rsid w:val="00117116"/>
    <w:rsid w:val="0012027A"/>
    <w:rsid w:val="0012246A"/>
    <w:rsid w:val="00124728"/>
    <w:rsid w:val="00125080"/>
    <w:rsid w:val="00125D29"/>
    <w:rsid w:val="00126381"/>
    <w:rsid w:val="00127FBC"/>
    <w:rsid w:val="001307DB"/>
    <w:rsid w:val="0013115B"/>
    <w:rsid w:val="001316D0"/>
    <w:rsid w:val="0013181A"/>
    <w:rsid w:val="001341AF"/>
    <w:rsid w:val="00136690"/>
    <w:rsid w:val="001375BD"/>
    <w:rsid w:val="00141C4E"/>
    <w:rsid w:val="001420DE"/>
    <w:rsid w:val="0014313A"/>
    <w:rsid w:val="00143608"/>
    <w:rsid w:val="00144C2A"/>
    <w:rsid w:val="0014507E"/>
    <w:rsid w:val="00145BFD"/>
    <w:rsid w:val="00146AF3"/>
    <w:rsid w:val="001477EE"/>
    <w:rsid w:val="00150D19"/>
    <w:rsid w:val="00151EBB"/>
    <w:rsid w:val="00151F41"/>
    <w:rsid w:val="00152320"/>
    <w:rsid w:val="001535A2"/>
    <w:rsid w:val="00153D19"/>
    <w:rsid w:val="00153FD2"/>
    <w:rsid w:val="00155267"/>
    <w:rsid w:val="00155454"/>
    <w:rsid w:val="00160CF7"/>
    <w:rsid w:val="00161310"/>
    <w:rsid w:val="0016149A"/>
    <w:rsid w:val="00162A38"/>
    <w:rsid w:val="00162FCE"/>
    <w:rsid w:val="00163301"/>
    <w:rsid w:val="0016534F"/>
    <w:rsid w:val="00165946"/>
    <w:rsid w:val="001678B7"/>
    <w:rsid w:val="00170DBE"/>
    <w:rsid w:val="001729CA"/>
    <w:rsid w:val="00173DA1"/>
    <w:rsid w:val="001743AA"/>
    <w:rsid w:val="00175130"/>
    <w:rsid w:val="00176257"/>
    <w:rsid w:val="00177067"/>
    <w:rsid w:val="00181501"/>
    <w:rsid w:val="001825A3"/>
    <w:rsid w:val="00183170"/>
    <w:rsid w:val="00183BD5"/>
    <w:rsid w:val="00184445"/>
    <w:rsid w:val="00184974"/>
    <w:rsid w:val="00185881"/>
    <w:rsid w:val="00185D53"/>
    <w:rsid w:val="00186171"/>
    <w:rsid w:val="001875AD"/>
    <w:rsid w:val="0019035D"/>
    <w:rsid w:val="00190B39"/>
    <w:rsid w:val="00191D3A"/>
    <w:rsid w:val="001937F4"/>
    <w:rsid w:val="001950F4"/>
    <w:rsid w:val="001964B0"/>
    <w:rsid w:val="001A0EC3"/>
    <w:rsid w:val="001A1B9E"/>
    <w:rsid w:val="001A1C95"/>
    <w:rsid w:val="001A1D86"/>
    <w:rsid w:val="001A2036"/>
    <w:rsid w:val="001A20EE"/>
    <w:rsid w:val="001A260B"/>
    <w:rsid w:val="001A3068"/>
    <w:rsid w:val="001A5610"/>
    <w:rsid w:val="001A5E52"/>
    <w:rsid w:val="001A6162"/>
    <w:rsid w:val="001B01FA"/>
    <w:rsid w:val="001B0436"/>
    <w:rsid w:val="001B0984"/>
    <w:rsid w:val="001B0D0B"/>
    <w:rsid w:val="001B1D45"/>
    <w:rsid w:val="001B23A9"/>
    <w:rsid w:val="001B2E0A"/>
    <w:rsid w:val="001B2EB3"/>
    <w:rsid w:val="001B3664"/>
    <w:rsid w:val="001B36B3"/>
    <w:rsid w:val="001B60B4"/>
    <w:rsid w:val="001B639C"/>
    <w:rsid w:val="001B63F4"/>
    <w:rsid w:val="001C0542"/>
    <w:rsid w:val="001C05F1"/>
    <w:rsid w:val="001C0A09"/>
    <w:rsid w:val="001C25BB"/>
    <w:rsid w:val="001C331F"/>
    <w:rsid w:val="001C36C9"/>
    <w:rsid w:val="001C3B71"/>
    <w:rsid w:val="001C3B87"/>
    <w:rsid w:val="001C4753"/>
    <w:rsid w:val="001D0EAA"/>
    <w:rsid w:val="001D12DE"/>
    <w:rsid w:val="001D1C34"/>
    <w:rsid w:val="001D3837"/>
    <w:rsid w:val="001D3D40"/>
    <w:rsid w:val="001D41F1"/>
    <w:rsid w:val="001D4F08"/>
    <w:rsid w:val="001D6F5F"/>
    <w:rsid w:val="001D7440"/>
    <w:rsid w:val="001D7B97"/>
    <w:rsid w:val="001D7F8D"/>
    <w:rsid w:val="001E036C"/>
    <w:rsid w:val="001E0F6C"/>
    <w:rsid w:val="001E32F1"/>
    <w:rsid w:val="001E5449"/>
    <w:rsid w:val="001E7F39"/>
    <w:rsid w:val="001F0C06"/>
    <w:rsid w:val="001F1277"/>
    <w:rsid w:val="001F191A"/>
    <w:rsid w:val="001F28BF"/>
    <w:rsid w:val="001F2D10"/>
    <w:rsid w:val="001F441F"/>
    <w:rsid w:val="001F4E21"/>
    <w:rsid w:val="001F5A1A"/>
    <w:rsid w:val="001F6734"/>
    <w:rsid w:val="001F6E70"/>
    <w:rsid w:val="001F7166"/>
    <w:rsid w:val="001F763D"/>
    <w:rsid w:val="0020153F"/>
    <w:rsid w:val="002038C9"/>
    <w:rsid w:val="00206195"/>
    <w:rsid w:val="00206A73"/>
    <w:rsid w:val="00206D57"/>
    <w:rsid w:val="0021120E"/>
    <w:rsid w:val="00211485"/>
    <w:rsid w:val="00211927"/>
    <w:rsid w:val="00212303"/>
    <w:rsid w:val="00212E89"/>
    <w:rsid w:val="00214ACD"/>
    <w:rsid w:val="00215408"/>
    <w:rsid w:val="00215A07"/>
    <w:rsid w:val="00215DE8"/>
    <w:rsid w:val="0021752E"/>
    <w:rsid w:val="00220DE2"/>
    <w:rsid w:val="00221013"/>
    <w:rsid w:val="00222D82"/>
    <w:rsid w:val="002230FD"/>
    <w:rsid w:val="00224FE8"/>
    <w:rsid w:val="002251F8"/>
    <w:rsid w:val="00225B85"/>
    <w:rsid w:val="0022676B"/>
    <w:rsid w:val="0022737D"/>
    <w:rsid w:val="002273EC"/>
    <w:rsid w:val="00227B4D"/>
    <w:rsid w:val="002300B7"/>
    <w:rsid w:val="00230F3E"/>
    <w:rsid w:val="002312B6"/>
    <w:rsid w:val="00231B70"/>
    <w:rsid w:val="002353F9"/>
    <w:rsid w:val="00237A03"/>
    <w:rsid w:val="00240EC3"/>
    <w:rsid w:val="0024172A"/>
    <w:rsid w:val="002417C5"/>
    <w:rsid w:val="002432E2"/>
    <w:rsid w:val="002439EE"/>
    <w:rsid w:val="00244C49"/>
    <w:rsid w:val="00244DE8"/>
    <w:rsid w:val="00247C7D"/>
    <w:rsid w:val="00247F57"/>
    <w:rsid w:val="00250304"/>
    <w:rsid w:val="00251160"/>
    <w:rsid w:val="00251FC3"/>
    <w:rsid w:val="002532A5"/>
    <w:rsid w:val="002546EE"/>
    <w:rsid w:val="00255251"/>
    <w:rsid w:val="00256021"/>
    <w:rsid w:val="00256B90"/>
    <w:rsid w:val="00260F39"/>
    <w:rsid w:val="002619AC"/>
    <w:rsid w:val="00263B72"/>
    <w:rsid w:val="00266160"/>
    <w:rsid w:val="002666FB"/>
    <w:rsid w:val="00271041"/>
    <w:rsid w:val="00273359"/>
    <w:rsid w:val="00274322"/>
    <w:rsid w:val="00274488"/>
    <w:rsid w:val="00274686"/>
    <w:rsid w:val="002749E1"/>
    <w:rsid w:val="00274DC9"/>
    <w:rsid w:val="002808B3"/>
    <w:rsid w:val="00283055"/>
    <w:rsid w:val="0028499E"/>
    <w:rsid w:val="002870B4"/>
    <w:rsid w:val="00287B2E"/>
    <w:rsid w:val="00287EC1"/>
    <w:rsid w:val="002907C8"/>
    <w:rsid w:val="0029112D"/>
    <w:rsid w:val="0029136C"/>
    <w:rsid w:val="00292300"/>
    <w:rsid w:val="0029242C"/>
    <w:rsid w:val="002937BA"/>
    <w:rsid w:val="00296BCC"/>
    <w:rsid w:val="002A0DFA"/>
    <w:rsid w:val="002A2DCD"/>
    <w:rsid w:val="002A4785"/>
    <w:rsid w:val="002A5FBE"/>
    <w:rsid w:val="002A658F"/>
    <w:rsid w:val="002A7568"/>
    <w:rsid w:val="002B1C46"/>
    <w:rsid w:val="002B2438"/>
    <w:rsid w:val="002B24BA"/>
    <w:rsid w:val="002B2842"/>
    <w:rsid w:val="002B686D"/>
    <w:rsid w:val="002B6BC9"/>
    <w:rsid w:val="002B6CD0"/>
    <w:rsid w:val="002B6FA6"/>
    <w:rsid w:val="002B7BCF"/>
    <w:rsid w:val="002C1225"/>
    <w:rsid w:val="002C1510"/>
    <w:rsid w:val="002C1913"/>
    <w:rsid w:val="002C1A23"/>
    <w:rsid w:val="002C20B4"/>
    <w:rsid w:val="002C3387"/>
    <w:rsid w:val="002C43EA"/>
    <w:rsid w:val="002C4911"/>
    <w:rsid w:val="002C5676"/>
    <w:rsid w:val="002C6D30"/>
    <w:rsid w:val="002C75D5"/>
    <w:rsid w:val="002C7EF4"/>
    <w:rsid w:val="002D01A9"/>
    <w:rsid w:val="002D04DD"/>
    <w:rsid w:val="002D0521"/>
    <w:rsid w:val="002D1638"/>
    <w:rsid w:val="002D2555"/>
    <w:rsid w:val="002D3ED8"/>
    <w:rsid w:val="002D5187"/>
    <w:rsid w:val="002D557E"/>
    <w:rsid w:val="002D7359"/>
    <w:rsid w:val="002E25F8"/>
    <w:rsid w:val="002E2EB0"/>
    <w:rsid w:val="002E3CFB"/>
    <w:rsid w:val="002E7AEF"/>
    <w:rsid w:val="002E7BEE"/>
    <w:rsid w:val="002F2189"/>
    <w:rsid w:val="002F2B0C"/>
    <w:rsid w:val="002F3C93"/>
    <w:rsid w:val="002F46A5"/>
    <w:rsid w:val="002F654E"/>
    <w:rsid w:val="002F6FEE"/>
    <w:rsid w:val="002F739B"/>
    <w:rsid w:val="002F7787"/>
    <w:rsid w:val="002F7BFB"/>
    <w:rsid w:val="002F7D0C"/>
    <w:rsid w:val="002F7EB3"/>
    <w:rsid w:val="00301475"/>
    <w:rsid w:val="0030247D"/>
    <w:rsid w:val="003025EC"/>
    <w:rsid w:val="00302F86"/>
    <w:rsid w:val="00303D43"/>
    <w:rsid w:val="00303E7E"/>
    <w:rsid w:val="00304523"/>
    <w:rsid w:val="003057E8"/>
    <w:rsid w:val="00305C02"/>
    <w:rsid w:val="003065D4"/>
    <w:rsid w:val="00306E24"/>
    <w:rsid w:val="003077C9"/>
    <w:rsid w:val="00310E76"/>
    <w:rsid w:val="0031190D"/>
    <w:rsid w:val="003128C1"/>
    <w:rsid w:val="00312933"/>
    <w:rsid w:val="00315941"/>
    <w:rsid w:val="0031643E"/>
    <w:rsid w:val="00316D15"/>
    <w:rsid w:val="00317B0B"/>
    <w:rsid w:val="003207C5"/>
    <w:rsid w:val="00323F8C"/>
    <w:rsid w:val="003240BE"/>
    <w:rsid w:val="0032415C"/>
    <w:rsid w:val="00325252"/>
    <w:rsid w:val="00325F48"/>
    <w:rsid w:val="0032655C"/>
    <w:rsid w:val="0033180D"/>
    <w:rsid w:val="00331A8E"/>
    <w:rsid w:val="00331FCD"/>
    <w:rsid w:val="003321B0"/>
    <w:rsid w:val="0033242D"/>
    <w:rsid w:val="00332F7A"/>
    <w:rsid w:val="00333B12"/>
    <w:rsid w:val="0033502F"/>
    <w:rsid w:val="00335249"/>
    <w:rsid w:val="0033533D"/>
    <w:rsid w:val="0033547C"/>
    <w:rsid w:val="00335984"/>
    <w:rsid w:val="00336BE9"/>
    <w:rsid w:val="00337878"/>
    <w:rsid w:val="0034001E"/>
    <w:rsid w:val="003401DF"/>
    <w:rsid w:val="00340A64"/>
    <w:rsid w:val="00340BEB"/>
    <w:rsid w:val="00341CEB"/>
    <w:rsid w:val="00342593"/>
    <w:rsid w:val="00342916"/>
    <w:rsid w:val="003433AD"/>
    <w:rsid w:val="00343978"/>
    <w:rsid w:val="00343A13"/>
    <w:rsid w:val="00350472"/>
    <w:rsid w:val="003504C7"/>
    <w:rsid w:val="00353D3F"/>
    <w:rsid w:val="0035424D"/>
    <w:rsid w:val="00355626"/>
    <w:rsid w:val="0036035F"/>
    <w:rsid w:val="003611AB"/>
    <w:rsid w:val="00361E65"/>
    <w:rsid w:val="003629C4"/>
    <w:rsid w:val="00364B5C"/>
    <w:rsid w:val="003656EF"/>
    <w:rsid w:val="0037199F"/>
    <w:rsid w:val="00372179"/>
    <w:rsid w:val="00372625"/>
    <w:rsid w:val="00373AFE"/>
    <w:rsid w:val="003763B0"/>
    <w:rsid w:val="003763CD"/>
    <w:rsid w:val="003803C0"/>
    <w:rsid w:val="003814D2"/>
    <w:rsid w:val="00381D9D"/>
    <w:rsid w:val="00383260"/>
    <w:rsid w:val="00384924"/>
    <w:rsid w:val="00386D9C"/>
    <w:rsid w:val="00387D07"/>
    <w:rsid w:val="00387FF6"/>
    <w:rsid w:val="0039095C"/>
    <w:rsid w:val="00392F77"/>
    <w:rsid w:val="0039471B"/>
    <w:rsid w:val="00394EA5"/>
    <w:rsid w:val="00397510"/>
    <w:rsid w:val="00397548"/>
    <w:rsid w:val="00397BF6"/>
    <w:rsid w:val="00397EF9"/>
    <w:rsid w:val="003A0356"/>
    <w:rsid w:val="003A0B78"/>
    <w:rsid w:val="003A0DB7"/>
    <w:rsid w:val="003A2FC9"/>
    <w:rsid w:val="003A34C1"/>
    <w:rsid w:val="003A4EAD"/>
    <w:rsid w:val="003A6004"/>
    <w:rsid w:val="003A7121"/>
    <w:rsid w:val="003B1CB4"/>
    <w:rsid w:val="003B24BC"/>
    <w:rsid w:val="003B52E8"/>
    <w:rsid w:val="003B5437"/>
    <w:rsid w:val="003B5CB1"/>
    <w:rsid w:val="003C01E3"/>
    <w:rsid w:val="003C06FB"/>
    <w:rsid w:val="003C1213"/>
    <w:rsid w:val="003C1E09"/>
    <w:rsid w:val="003C3661"/>
    <w:rsid w:val="003C4212"/>
    <w:rsid w:val="003C44C7"/>
    <w:rsid w:val="003C5545"/>
    <w:rsid w:val="003C61BC"/>
    <w:rsid w:val="003D0A11"/>
    <w:rsid w:val="003D0A34"/>
    <w:rsid w:val="003D16CE"/>
    <w:rsid w:val="003D29C0"/>
    <w:rsid w:val="003D395B"/>
    <w:rsid w:val="003D3B66"/>
    <w:rsid w:val="003D4823"/>
    <w:rsid w:val="003D49C1"/>
    <w:rsid w:val="003D5E24"/>
    <w:rsid w:val="003D6103"/>
    <w:rsid w:val="003D640B"/>
    <w:rsid w:val="003D6647"/>
    <w:rsid w:val="003D6742"/>
    <w:rsid w:val="003D7A3A"/>
    <w:rsid w:val="003E0884"/>
    <w:rsid w:val="003E0C7A"/>
    <w:rsid w:val="003E197A"/>
    <w:rsid w:val="003E1C48"/>
    <w:rsid w:val="003E1CF0"/>
    <w:rsid w:val="003E416B"/>
    <w:rsid w:val="003E4266"/>
    <w:rsid w:val="003E455F"/>
    <w:rsid w:val="003E583C"/>
    <w:rsid w:val="003E6604"/>
    <w:rsid w:val="003E7655"/>
    <w:rsid w:val="003F0496"/>
    <w:rsid w:val="003F0B22"/>
    <w:rsid w:val="003F106A"/>
    <w:rsid w:val="003F2065"/>
    <w:rsid w:val="003F22B1"/>
    <w:rsid w:val="003F3414"/>
    <w:rsid w:val="003F54AB"/>
    <w:rsid w:val="003F561B"/>
    <w:rsid w:val="003F6C59"/>
    <w:rsid w:val="003F7CBD"/>
    <w:rsid w:val="00400AED"/>
    <w:rsid w:val="0040198C"/>
    <w:rsid w:val="004019FA"/>
    <w:rsid w:val="00401A47"/>
    <w:rsid w:val="00402CE4"/>
    <w:rsid w:val="00403A0A"/>
    <w:rsid w:val="00403AAC"/>
    <w:rsid w:val="00403F4D"/>
    <w:rsid w:val="00404AB6"/>
    <w:rsid w:val="004069E2"/>
    <w:rsid w:val="00406C0F"/>
    <w:rsid w:val="00406D33"/>
    <w:rsid w:val="00410EE9"/>
    <w:rsid w:val="00412A4D"/>
    <w:rsid w:val="00414979"/>
    <w:rsid w:val="00415F06"/>
    <w:rsid w:val="0041748F"/>
    <w:rsid w:val="0041769A"/>
    <w:rsid w:val="00420E06"/>
    <w:rsid w:val="004214B9"/>
    <w:rsid w:val="004228BF"/>
    <w:rsid w:val="00422EAF"/>
    <w:rsid w:val="004234B9"/>
    <w:rsid w:val="004237A6"/>
    <w:rsid w:val="00424410"/>
    <w:rsid w:val="0042671B"/>
    <w:rsid w:val="00426B01"/>
    <w:rsid w:val="00427680"/>
    <w:rsid w:val="0043059D"/>
    <w:rsid w:val="0043312A"/>
    <w:rsid w:val="00433363"/>
    <w:rsid w:val="004335D6"/>
    <w:rsid w:val="00434937"/>
    <w:rsid w:val="00435807"/>
    <w:rsid w:val="00437AFA"/>
    <w:rsid w:val="00440248"/>
    <w:rsid w:val="0044130D"/>
    <w:rsid w:val="0044178C"/>
    <w:rsid w:val="00441A48"/>
    <w:rsid w:val="00442927"/>
    <w:rsid w:val="00443215"/>
    <w:rsid w:val="004440EF"/>
    <w:rsid w:val="00444568"/>
    <w:rsid w:val="0044476A"/>
    <w:rsid w:val="00444A6F"/>
    <w:rsid w:val="00444C7C"/>
    <w:rsid w:val="00446A44"/>
    <w:rsid w:val="004479F9"/>
    <w:rsid w:val="00452CD2"/>
    <w:rsid w:val="004538B9"/>
    <w:rsid w:val="004540F0"/>
    <w:rsid w:val="0045481A"/>
    <w:rsid w:val="00454D02"/>
    <w:rsid w:val="00454D98"/>
    <w:rsid w:val="00454E36"/>
    <w:rsid w:val="00455337"/>
    <w:rsid w:val="004615D0"/>
    <w:rsid w:val="00462D88"/>
    <w:rsid w:val="00463134"/>
    <w:rsid w:val="00465D21"/>
    <w:rsid w:val="00466001"/>
    <w:rsid w:val="004662DB"/>
    <w:rsid w:val="004664A5"/>
    <w:rsid w:val="00466626"/>
    <w:rsid w:val="004666A5"/>
    <w:rsid w:val="00466815"/>
    <w:rsid w:val="00466F23"/>
    <w:rsid w:val="00470185"/>
    <w:rsid w:val="00470E00"/>
    <w:rsid w:val="00471996"/>
    <w:rsid w:val="00471EF3"/>
    <w:rsid w:val="0047283B"/>
    <w:rsid w:val="00473874"/>
    <w:rsid w:val="0047542B"/>
    <w:rsid w:val="00475BC6"/>
    <w:rsid w:val="00476813"/>
    <w:rsid w:val="00477EB8"/>
    <w:rsid w:val="00480883"/>
    <w:rsid w:val="004809E5"/>
    <w:rsid w:val="004815B4"/>
    <w:rsid w:val="00481758"/>
    <w:rsid w:val="00481AFF"/>
    <w:rsid w:val="004847AB"/>
    <w:rsid w:val="004859AA"/>
    <w:rsid w:val="004879FD"/>
    <w:rsid w:val="00491A1C"/>
    <w:rsid w:val="00491AFE"/>
    <w:rsid w:val="00491D90"/>
    <w:rsid w:val="00491E62"/>
    <w:rsid w:val="00491F07"/>
    <w:rsid w:val="00493503"/>
    <w:rsid w:val="00493727"/>
    <w:rsid w:val="00493F03"/>
    <w:rsid w:val="00494138"/>
    <w:rsid w:val="00495103"/>
    <w:rsid w:val="004958AF"/>
    <w:rsid w:val="00496656"/>
    <w:rsid w:val="00497020"/>
    <w:rsid w:val="004973CD"/>
    <w:rsid w:val="0049744C"/>
    <w:rsid w:val="004974C1"/>
    <w:rsid w:val="004A02D0"/>
    <w:rsid w:val="004A070C"/>
    <w:rsid w:val="004A07AC"/>
    <w:rsid w:val="004A0C17"/>
    <w:rsid w:val="004A0E21"/>
    <w:rsid w:val="004A2286"/>
    <w:rsid w:val="004A2584"/>
    <w:rsid w:val="004A2B2F"/>
    <w:rsid w:val="004A2BDF"/>
    <w:rsid w:val="004A3527"/>
    <w:rsid w:val="004A445D"/>
    <w:rsid w:val="004A58A1"/>
    <w:rsid w:val="004B043C"/>
    <w:rsid w:val="004B42F9"/>
    <w:rsid w:val="004B4D9C"/>
    <w:rsid w:val="004B6F2C"/>
    <w:rsid w:val="004B707E"/>
    <w:rsid w:val="004B74A2"/>
    <w:rsid w:val="004C229E"/>
    <w:rsid w:val="004C4E4C"/>
    <w:rsid w:val="004C5576"/>
    <w:rsid w:val="004C5906"/>
    <w:rsid w:val="004C66A6"/>
    <w:rsid w:val="004C70FC"/>
    <w:rsid w:val="004D03CE"/>
    <w:rsid w:val="004D2C81"/>
    <w:rsid w:val="004D2FCD"/>
    <w:rsid w:val="004D3291"/>
    <w:rsid w:val="004D3B1A"/>
    <w:rsid w:val="004D559C"/>
    <w:rsid w:val="004D652A"/>
    <w:rsid w:val="004D6644"/>
    <w:rsid w:val="004D70D4"/>
    <w:rsid w:val="004D7266"/>
    <w:rsid w:val="004D7985"/>
    <w:rsid w:val="004E1969"/>
    <w:rsid w:val="004E3130"/>
    <w:rsid w:val="004E3D90"/>
    <w:rsid w:val="004E4CF0"/>
    <w:rsid w:val="004E57AF"/>
    <w:rsid w:val="004E5843"/>
    <w:rsid w:val="004E6754"/>
    <w:rsid w:val="004E6C23"/>
    <w:rsid w:val="004F2598"/>
    <w:rsid w:val="004F284D"/>
    <w:rsid w:val="004F43B5"/>
    <w:rsid w:val="004F6198"/>
    <w:rsid w:val="004F775A"/>
    <w:rsid w:val="00500216"/>
    <w:rsid w:val="00500EE3"/>
    <w:rsid w:val="00501CA2"/>
    <w:rsid w:val="00504170"/>
    <w:rsid w:val="0050449D"/>
    <w:rsid w:val="005044DC"/>
    <w:rsid w:val="00505034"/>
    <w:rsid w:val="00505427"/>
    <w:rsid w:val="00507FED"/>
    <w:rsid w:val="00512EDE"/>
    <w:rsid w:val="00513141"/>
    <w:rsid w:val="00515FAF"/>
    <w:rsid w:val="00516EC9"/>
    <w:rsid w:val="00520506"/>
    <w:rsid w:val="00521A8A"/>
    <w:rsid w:val="00524E77"/>
    <w:rsid w:val="00524F8B"/>
    <w:rsid w:val="00525229"/>
    <w:rsid w:val="005272AF"/>
    <w:rsid w:val="00531339"/>
    <w:rsid w:val="00531B71"/>
    <w:rsid w:val="005324DB"/>
    <w:rsid w:val="00532510"/>
    <w:rsid w:val="00532E0A"/>
    <w:rsid w:val="00533BCB"/>
    <w:rsid w:val="005353D5"/>
    <w:rsid w:val="00535538"/>
    <w:rsid w:val="00536F35"/>
    <w:rsid w:val="00540CE9"/>
    <w:rsid w:val="005411C7"/>
    <w:rsid w:val="00541812"/>
    <w:rsid w:val="0054276F"/>
    <w:rsid w:val="0054304A"/>
    <w:rsid w:val="00550327"/>
    <w:rsid w:val="00550AA3"/>
    <w:rsid w:val="00552F6D"/>
    <w:rsid w:val="005530EC"/>
    <w:rsid w:val="005543E6"/>
    <w:rsid w:val="0055477D"/>
    <w:rsid w:val="00554DCE"/>
    <w:rsid w:val="00555166"/>
    <w:rsid w:val="0055607B"/>
    <w:rsid w:val="00557BFE"/>
    <w:rsid w:val="00561001"/>
    <w:rsid w:val="0056142E"/>
    <w:rsid w:val="0056581C"/>
    <w:rsid w:val="00566291"/>
    <w:rsid w:val="0056709B"/>
    <w:rsid w:val="00567BAC"/>
    <w:rsid w:val="00570B56"/>
    <w:rsid w:val="00571E90"/>
    <w:rsid w:val="00572225"/>
    <w:rsid w:val="00573113"/>
    <w:rsid w:val="00573850"/>
    <w:rsid w:val="0057405A"/>
    <w:rsid w:val="005757E4"/>
    <w:rsid w:val="00575923"/>
    <w:rsid w:val="005817E2"/>
    <w:rsid w:val="0058276F"/>
    <w:rsid w:val="005829E7"/>
    <w:rsid w:val="005833A7"/>
    <w:rsid w:val="00585024"/>
    <w:rsid w:val="005866BB"/>
    <w:rsid w:val="00586AF4"/>
    <w:rsid w:val="005874BE"/>
    <w:rsid w:val="00590648"/>
    <w:rsid w:val="00590E8E"/>
    <w:rsid w:val="00592DDB"/>
    <w:rsid w:val="0059766E"/>
    <w:rsid w:val="005A0768"/>
    <w:rsid w:val="005A09AA"/>
    <w:rsid w:val="005A0C7C"/>
    <w:rsid w:val="005A1B2D"/>
    <w:rsid w:val="005A2DA9"/>
    <w:rsid w:val="005A4393"/>
    <w:rsid w:val="005A56BC"/>
    <w:rsid w:val="005A5F97"/>
    <w:rsid w:val="005A6100"/>
    <w:rsid w:val="005A6EC1"/>
    <w:rsid w:val="005B0577"/>
    <w:rsid w:val="005B0FD1"/>
    <w:rsid w:val="005B2CE3"/>
    <w:rsid w:val="005B3392"/>
    <w:rsid w:val="005B3AD2"/>
    <w:rsid w:val="005B3D7F"/>
    <w:rsid w:val="005B4E73"/>
    <w:rsid w:val="005B50A7"/>
    <w:rsid w:val="005B5910"/>
    <w:rsid w:val="005B5F1A"/>
    <w:rsid w:val="005B740D"/>
    <w:rsid w:val="005C1B69"/>
    <w:rsid w:val="005C1D8B"/>
    <w:rsid w:val="005C22CE"/>
    <w:rsid w:val="005C4753"/>
    <w:rsid w:val="005C6679"/>
    <w:rsid w:val="005C6DC7"/>
    <w:rsid w:val="005C7AFD"/>
    <w:rsid w:val="005C7CE4"/>
    <w:rsid w:val="005D0216"/>
    <w:rsid w:val="005D02A0"/>
    <w:rsid w:val="005D02D5"/>
    <w:rsid w:val="005D0C1A"/>
    <w:rsid w:val="005D36A0"/>
    <w:rsid w:val="005D396D"/>
    <w:rsid w:val="005D5065"/>
    <w:rsid w:val="005D7C5C"/>
    <w:rsid w:val="005E0A4F"/>
    <w:rsid w:val="005E1805"/>
    <w:rsid w:val="005E26A4"/>
    <w:rsid w:val="005E3822"/>
    <w:rsid w:val="005E44AE"/>
    <w:rsid w:val="005E4E22"/>
    <w:rsid w:val="005E7655"/>
    <w:rsid w:val="005E7A68"/>
    <w:rsid w:val="005F0849"/>
    <w:rsid w:val="005F42AF"/>
    <w:rsid w:val="005F531C"/>
    <w:rsid w:val="005F5465"/>
    <w:rsid w:val="005F56A0"/>
    <w:rsid w:val="005F722F"/>
    <w:rsid w:val="005F724E"/>
    <w:rsid w:val="005F72A8"/>
    <w:rsid w:val="005F7884"/>
    <w:rsid w:val="00601536"/>
    <w:rsid w:val="006017A0"/>
    <w:rsid w:val="006018D0"/>
    <w:rsid w:val="006026D5"/>
    <w:rsid w:val="00604878"/>
    <w:rsid w:val="00604996"/>
    <w:rsid w:val="00604A76"/>
    <w:rsid w:val="006107F7"/>
    <w:rsid w:val="00611771"/>
    <w:rsid w:val="00611EF9"/>
    <w:rsid w:val="00612EDC"/>
    <w:rsid w:val="00613629"/>
    <w:rsid w:val="00613664"/>
    <w:rsid w:val="0061511F"/>
    <w:rsid w:val="0061518F"/>
    <w:rsid w:val="006154A7"/>
    <w:rsid w:val="00615EAD"/>
    <w:rsid w:val="0061691A"/>
    <w:rsid w:val="006176BE"/>
    <w:rsid w:val="00617F0E"/>
    <w:rsid w:val="00620BD7"/>
    <w:rsid w:val="006219DE"/>
    <w:rsid w:val="00622A2B"/>
    <w:rsid w:val="00623E99"/>
    <w:rsid w:val="00625177"/>
    <w:rsid w:val="00627599"/>
    <w:rsid w:val="00627686"/>
    <w:rsid w:val="00627C5F"/>
    <w:rsid w:val="00630301"/>
    <w:rsid w:val="006309DF"/>
    <w:rsid w:val="006324CA"/>
    <w:rsid w:val="006342F3"/>
    <w:rsid w:val="00634544"/>
    <w:rsid w:val="00636024"/>
    <w:rsid w:val="00636961"/>
    <w:rsid w:val="00640F3F"/>
    <w:rsid w:val="00641B9A"/>
    <w:rsid w:val="006425D2"/>
    <w:rsid w:val="006431BD"/>
    <w:rsid w:val="00643346"/>
    <w:rsid w:val="00644DFC"/>
    <w:rsid w:val="0064566E"/>
    <w:rsid w:val="00650B93"/>
    <w:rsid w:val="00652114"/>
    <w:rsid w:val="006529EB"/>
    <w:rsid w:val="006540A6"/>
    <w:rsid w:val="00655AD9"/>
    <w:rsid w:val="006561DE"/>
    <w:rsid w:val="006571D1"/>
    <w:rsid w:val="0066105F"/>
    <w:rsid w:val="00662031"/>
    <w:rsid w:val="00665AB0"/>
    <w:rsid w:val="006666B0"/>
    <w:rsid w:val="00666E10"/>
    <w:rsid w:val="0066799C"/>
    <w:rsid w:val="0067025B"/>
    <w:rsid w:val="006703BE"/>
    <w:rsid w:val="00675A9C"/>
    <w:rsid w:val="00677524"/>
    <w:rsid w:val="00680328"/>
    <w:rsid w:val="006813B5"/>
    <w:rsid w:val="00681CB4"/>
    <w:rsid w:val="006825EB"/>
    <w:rsid w:val="00682CCB"/>
    <w:rsid w:val="006830EA"/>
    <w:rsid w:val="006849D9"/>
    <w:rsid w:val="00684D3D"/>
    <w:rsid w:val="00685AD7"/>
    <w:rsid w:val="00686CB8"/>
    <w:rsid w:val="00690FB0"/>
    <w:rsid w:val="006910F5"/>
    <w:rsid w:val="00693884"/>
    <w:rsid w:val="006939AC"/>
    <w:rsid w:val="00693E6B"/>
    <w:rsid w:val="00693E92"/>
    <w:rsid w:val="006953B3"/>
    <w:rsid w:val="00697326"/>
    <w:rsid w:val="006A0511"/>
    <w:rsid w:val="006A0E9E"/>
    <w:rsid w:val="006A2E56"/>
    <w:rsid w:val="006A401C"/>
    <w:rsid w:val="006A45DD"/>
    <w:rsid w:val="006A51AF"/>
    <w:rsid w:val="006B0D9E"/>
    <w:rsid w:val="006B13B5"/>
    <w:rsid w:val="006B1713"/>
    <w:rsid w:val="006B3715"/>
    <w:rsid w:val="006B4D47"/>
    <w:rsid w:val="006B52D3"/>
    <w:rsid w:val="006B59F4"/>
    <w:rsid w:val="006B68CB"/>
    <w:rsid w:val="006B7074"/>
    <w:rsid w:val="006B70AF"/>
    <w:rsid w:val="006B7584"/>
    <w:rsid w:val="006C04D7"/>
    <w:rsid w:val="006C07B8"/>
    <w:rsid w:val="006C1E9F"/>
    <w:rsid w:val="006C2477"/>
    <w:rsid w:val="006C3DCD"/>
    <w:rsid w:val="006C42D7"/>
    <w:rsid w:val="006C5184"/>
    <w:rsid w:val="006C521C"/>
    <w:rsid w:val="006C576C"/>
    <w:rsid w:val="006C6423"/>
    <w:rsid w:val="006C7795"/>
    <w:rsid w:val="006C7FA6"/>
    <w:rsid w:val="006D07D9"/>
    <w:rsid w:val="006D08C3"/>
    <w:rsid w:val="006D1125"/>
    <w:rsid w:val="006D138E"/>
    <w:rsid w:val="006D16B7"/>
    <w:rsid w:val="006D181C"/>
    <w:rsid w:val="006D28EE"/>
    <w:rsid w:val="006D391D"/>
    <w:rsid w:val="006D4C95"/>
    <w:rsid w:val="006D512F"/>
    <w:rsid w:val="006D7DAD"/>
    <w:rsid w:val="006E218A"/>
    <w:rsid w:val="006E3150"/>
    <w:rsid w:val="006E3D95"/>
    <w:rsid w:val="006E697B"/>
    <w:rsid w:val="006E6D27"/>
    <w:rsid w:val="006F07F0"/>
    <w:rsid w:val="006F08E4"/>
    <w:rsid w:val="006F11DF"/>
    <w:rsid w:val="006F1432"/>
    <w:rsid w:val="006F2423"/>
    <w:rsid w:val="006F27C4"/>
    <w:rsid w:val="006F322D"/>
    <w:rsid w:val="006F3452"/>
    <w:rsid w:val="006F44F3"/>
    <w:rsid w:val="006F5EC1"/>
    <w:rsid w:val="006F726D"/>
    <w:rsid w:val="007029D2"/>
    <w:rsid w:val="00703B0E"/>
    <w:rsid w:val="00703F16"/>
    <w:rsid w:val="00704259"/>
    <w:rsid w:val="00704F82"/>
    <w:rsid w:val="0070512F"/>
    <w:rsid w:val="00705B5D"/>
    <w:rsid w:val="00707B49"/>
    <w:rsid w:val="00710D88"/>
    <w:rsid w:val="0071172C"/>
    <w:rsid w:val="00712B59"/>
    <w:rsid w:val="00712FAB"/>
    <w:rsid w:val="00713D3C"/>
    <w:rsid w:val="007144B2"/>
    <w:rsid w:val="00716801"/>
    <w:rsid w:val="00717E54"/>
    <w:rsid w:val="00720148"/>
    <w:rsid w:val="007218D8"/>
    <w:rsid w:val="00723D45"/>
    <w:rsid w:val="0072439A"/>
    <w:rsid w:val="00724442"/>
    <w:rsid w:val="00725249"/>
    <w:rsid w:val="00725A3B"/>
    <w:rsid w:val="00725EC2"/>
    <w:rsid w:val="0072636F"/>
    <w:rsid w:val="00726F35"/>
    <w:rsid w:val="00726F9C"/>
    <w:rsid w:val="00731C2E"/>
    <w:rsid w:val="00731D34"/>
    <w:rsid w:val="00731E57"/>
    <w:rsid w:val="00733452"/>
    <w:rsid w:val="007364AD"/>
    <w:rsid w:val="0073674A"/>
    <w:rsid w:val="007403DD"/>
    <w:rsid w:val="00740836"/>
    <w:rsid w:val="007413A4"/>
    <w:rsid w:val="00742877"/>
    <w:rsid w:val="0074326B"/>
    <w:rsid w:val="00744393"/>
    <w:rsid w:val="00744C92"/>
    <w:rsid w:val="0074571F"/>
    <w:rsid w:val="007468D0"/>
    <w:rsid w:val="0074692A"/>
    <w:rsid w:val="00746F1E"/>
    <w:rsid w:val="007473A7"/>
    <w:rsid w:val="0075086B"/>
    <w:rsid w:val="0075117B"/>
    <w:rsid w:val="00751D5F"/>
    <w:rsid w:val="00757388"/>
    <w:rsid w:val="007620BE"/>
    <w:rsid w:val="00762946"/>
    <w:rsid w:val="0076479C"/>
    <w:rsid w:val="007648A2"/>
    <w:rsid w:val="0076559B"/>
    <w:rsid w:val="007663EA"/>
    <w:rsid w:val="00767BFA"/>
    <w:rsid w:val="00770827"/>
    <w:rsid w:val="0077185A"/>
    <w:rsid w:val="007718A0"/>
    <w:rsid w:val="0077277A"/>
    <w:rsid w:val="00772BAB"/>
    <w:rsid w:val="00773059"/>
    <w:rsid w:val="007739BF"/>
    <w:rsid w:val="007741A6"/>
    <w:rsid w:val="00774665"/>
    <w:rsid w:val="00774B84"/>
    <w:rsid w:val="007750AA"/>
    <w:rsid w:val="007754D0"/>
    <w:rsid w:val="00775A5B"/>
    <w:rsid w:val="00776ACC"/>
    <w:rsid w:val="00777E0A"/>
    <w:rsid w:val="00780041"/>
    <w:rsid w:val="0078028C"/>
    <w:rsid w:val="00781851"/>
    <w:rsid w:val="0078225A"/>
    <w:rsid w:val="007831DE"/>
    <w:rsid w:val="00783C1E"/>
    <w:rsid w:val="00784682"/>
    <w:rsid w:val="00784A41"/>
    <w:rsid w:val="00785FF9"/>
    <w:rsid w:val="0078630D"/>
    <w:rsid w:val="007866FB"/>
    <w:rsid w:val="00787956"/>
    <w:rsid w:val="007879FB"/>
    <w:rsid w:val="00790029"/>
    <w:rsid w:val="00797BD9"/>
    <w:rsid w:val="00797D81"/>
    <w:rsid w:val="007A1192"/>
    <w:rsid w:val="007A1845"/>
    <w:rsid w:val="007A18DF"/>
    <w:rsid w:val="007A36D1"/>
    <w:rsid w:val="007A3B61"/>
    <w:rsid w:val="007A3C95"/>
    <w:rsid w:val="007A545C"/>
    <w:rsid w:val="007A71B7"/>
    <w:rsid w:val="007A7CB9"/>
    <w:rsid w:val="007B03C0"/>
    <w:rsid w:val="007B0919"/>
    <w:rsid w:val="007B18D0"/>
    <w:rsid w:val="007B1C14"/>
    <w:rsid w:val="007B3C6E"/>
    <w:rsid w:val="007B41B7"/>
    <w:rsid w:val="007B4CB1"/>
    <w:rsid w:val="007B59D5"/>
    <w:rsid w:val="007B6B0D"/>
    <w:rsid w:val="007B6EC5"/>
    <w:rsid w:val="007C15FF"/>
    <w:rsid w:val="007C1AA1"/>
    <w:rsid w:val="007C224D"/>
    <w:rsid w:val="007C245B"/>
    <w:rsid w:val="007C2682"/>
    <w:rsid w:val="007C2B09"/>
    <w:rsid w:val="007C482C"/>
    <w:rsid w:val="007C4A6E"/>
    <w:rsid w:val="007C4ECC"/>
    <w:rsid w:val="007C52D1"/>
    <w:rsid w:val="007C61A6"/>
    <w:rsid w:val="007C62F9"/>
    <w:rsid w:val="007C63CB"/>
    <w:rsid w:val="007C6B6D"/>
    <w:rsid w:val="007C6DAD"/>
    <w:rsid w:val="007C703A"/>
    <w:rsid w:val="007D0097"/>
    <w:rsid w:val="007D0C06"/>
    <w:rsid w:val="007D1E1A"/>
    <w:rsid w:val="007D773A"/>
    <w:rsid w:val="007D7CE4"/>
    <w:rsid w:val="007E01B2"/>
    <w:rsid w:val="007E06B9"/>
    <w:rsid w:val="007E222C"/>
    <w:rsid w:val="007E302C"/>
    <w:rsid w:val="007E49FC"/>
    <w:rsid w:val="007E4A1B"/>
    <w:rsid w:val="007E5597"/>
    <w:rsid w:val="007E7C88"/>
    <w:rsid w:val="007F0BA6"/>
    <w:rsid w:val="007F1E0A"/>
    <w:rsid w:val="007F1F15"/>
    <w:rsid w:val="007F2609"/>
    <w:rsid w:val="007F3D28"/>
    <w:rsid w:val="007F3E9E"/>
    <w:rsid w:val="007F439D"/>
    <w:rsid w:val="007F5473"/>
    <w:rsid w:val="007F6881"/>
    <w:rsid w:val="007F7807"/>
    <w:rsid w:val="008003AA"/>
    <w:rsid w:val="00800479"/>
    <w:rsid w:val="008004CD"/>
    <w:rsid w:val="00801250"/>
    <w:rsid w:val="00802607"/>
    <w:rsid w:val="00802A84"/>
    <w:rsid w:val="0080335A"/>
    <w:rsid w:val="00803627"/>
    <w:rsid w:val="0080440F"/>
    <w:rsid w:val="00805E68"/>
    <w:rsid w:val="00805FBB"/>
    <w:rsid w:val="00806001"/>
    <w:rsid w:val="00813084"/>
    <w:rsid w:val="0081450B"/>
    <w:rsid w:val="00814BE6"/>
    <w:rsid w:val="008152FF"/>
    <w:rsid w:val="00815A7E"/>
    <w:rsid w:val="00815EAB"/>
    <w:rsid w:val="00815ED9"/>
    <w:rsid w:val="00816091"/>
    <w:rsid w:val="00816187"/>
    <w:rsid w:val="008201E3"/>
    <w:rsid w:val="008203BA"/>
    <w:rsid w:val="008211A4"/>
    <w:rsid w:val="008212B7"/>
    <w:rsid w:val="00822255"/>
    <w:rsid w:val="00825F5D"/>
    <w:rsid w:val="00831369"/>
    <w:rsid w:val="00831BDC"/>
    <w:rsid w:val="00834A6E"/>
    <w:rsid w:val="00835387"/>
    <w:rsid w:val="00835910"/>
    <w:rsid w:val="00835ECB"/>
    <w:rsid w:val="00836478"/>
    <w:rsid w:val="00837F00"/>
    <w:rsid w:val="008400CD"/>
    <w:rsid w:val="008402F1"/>
    <w:rsid w:val="0084397A"/>
    <w:rsid w:val="00844781"/>
    <w:rsid w:val="008458EE"/>
    <w:rsid w:val="0084620B"/>
    <w:rsid w:val="00846210"/>
    <w:rsid w:val="008471FF"/>
    <w:rsid w:val="0085056E"/>
    <w:rsid w:val="008508CD"/>
    <w:rsid w:val="008513B3"/>
    <w:rsid w:val="00851739"/>
    <w:rsid w:val="00851AE8"/>
    <w:rsid w:val="0085447D"/>
    <w:rsid w:val="00854B45"/>
    <w:rsid w:val="0085624C"/>
    <w:rsid w:val="008574F7"/>
    <w:rsid w:val="008578AE"/>
    <w:rsid w:val="008578C7"/>
    <w:rsid w:val="008602B6"/>
    <w:rsid w:val="00860847"/>
    <w:rsid w:val="008629FB"/>
    <w:rsid w:val="0086419D"/>
    <w:rsid w:val="00865124"/>
    <w:rsid w:val="008657D3"/>
    <w:rsid w:val="00866C30"/>
    <w:rsid w:val="00866FE3"/>
    <w:rsid w:val="008676A3"/>
    <w:rsid w:val="00871FD5"/>
    <w:rsid w:val="00872DB5"/>
    <w:rsid w:val="00873DEF"/>
    <w:rsid w:val="00874596"/>
    <w:rsid w:val="0087553F"/>
    <w:rsid w:val="00875AB0"/>
    <w:rsid w:val="008763F5"/>
    <w:rsid w:val="00876C5F"/>
    <w:rsid w:val="00877D84"/>
    <w:rsid w:val="00881881"/>
    <w:rsid w:val="00882166"/>
    <w:rsid w:val="0088364E"/>
    <w:rsid w:val="00883EE7"/>
    <w:rsid w:val="00885E9C"/>
    <w:rsid w:val="00885F05"/>
    <w:rsid w:val="00886FA2"/>
    <w:rsid w:val="0088795F"/>
    <w:rsid w:val="0089136B"/>
    <w:rsid w:val="00891824"/>
    <w:rsid w:val="00891DA7"/>
    <w:rsid w:val="00892112"/>
    <w:rsid w:val="00892904"/>
    <w:rsid w:val="008938CE"/>
    <w:rsid w:val="00893D96"/>
    <w:rsid w:val="00894BE6"/>
    <w:rsid w:val="008953F4"/>
    <w:rsid w:val="00895F95"/>
    <w:rsid w:val="00896639"/>
    <w:rsid w:val="0089777C"/>
    <w:rsid w:val="00897E7D"/>
    <w:rsid w:val="00897FC4"/>
    <w:rsid w:val="008A09C6"/>
    <w:rsid w:val="008A0D89"/>
    <w:rsid w:val="008A10F5"/>
    <w:rsid w:val="008A67D9"/>
    <w:rsid w:val="008A701B"/>
    <w:rsid w:val="008A731D"/>
    <w:rsid w:val="008B130F"/>
    <w:rsid w:val="008B1B27"/>
    <w:rsid w:val="008B2357"/>
    <w:rsid w:val="008B2B7B"/>
    <w:rsid w:val="008B2F76"/>
    <w:rsid w:val="008B3297"/>
    <w:rsid w:val="008B4B39"/>
    <w:rsid w:val="008B5D76"/>
    <w:rsid w:val="008B67F1"/>
    <w:rsid w:val="008B6EF5"/>
    <w:rsid w:val="008C0342"/>
    <w:rsid w:val="008C4190"/>
    <w:rsid w:val="008C483F"/>
    <w:rsid w:val="008C674F"/>
    <w:rsid w:val="008C6E83"/>
    <w:rsid w:val="008D0F7D"/>
    <w:rsid w:val="008D12EA"/>
    <w:rsid w:val="008D1D1D"/>
    <w:rsid w:val="008D24DE"/>
    <w:rsid w:val="008D2A9F"/>
    <w:rsid w:val="008D5174"/>
    <w:rsid w:val="008D5C81"/>
    <w:rsid w:val="008E01BC"/>
    <w:rsid w:val="008E1115"/>
    <w:rsid w:val="008E2156"/>
    <w:rsid w:val="008E2BFC"/>
    <w:rsid w:val="008E40F6"/>
    <w:rsid w:val="008E4C6A"/>
    <w:rsid w:val="008E52D6"/>
    <w:rsid w:val="008F1A3A"/>
    <w:rsid w:val="008F29D6"/>
    <w:rsid w:val="008F3EA0"/>
    <w:rsid w:val="008F43AD"/>
    <w:rsid w:val="008F624C"/>
    <w:rsid w:val="008F6A98"/>
    <w:rsid w:val="008F6E32"/>
    <w:rsid w:val="009020EE"/>
    <w:rsid w:val="009024B8"/>
    <w:rsid w:val="0090354E"/>
    <w:rsid w:val="00904A6E"/>
    <w:rsid w:val="00904E87"/>
    <w:rsid w:val="00905334"/>
    <w:rsid w:val="009106BF"/>
    <w:rsid w:val="00910CA0"/>
    <w:rsid w:val="0091112D"/>
    <w:rsid w:val="009115B6"/>
    <w:rsid w:val="00913207"/>
    <w:rsid w:val="00913FD4"/>
    <w:rsid w:val="00915B8A"/>
    <w:rsid w:val="00917A6B"/>
    <w:rsid w:val="00920063"/>
    <w:rsid w:val="009204AD"/>
    <w:rsid w:val="0092091D"/>
    <w:rsid w:val="00920A3B"/>
    <w:rsid w:val="009222DB"/>
    <w:rsid w:val="00924087"/>
    <w:rsid w:val="00924640"/>
    <w:rsid w:val="009250F5"/>
    <w:rsid w:val="0092584C"/>
    <w:rsid w:val="00925D4E"/>
    <w:rsid w:val="00926922"/>
    <w:rsid w:val="009270EC"/>
    <w:rsid w:val="00927E51"/>
    <w:rsid w:val="00930C0E"/>
    <w:rsid w:val="00931016"/>
    <w:rsid w:val="0093193F"/>
    <w:rsid w:val="00932198"/>
    <w:rsid w:val="00933CAA"/>
    <w:rsid w:val="00934DC1"/>
    <w:rsid w:val="009351DF"/>
    <w:rsid w:val="0093586D"/>
    <w:rsid w:val="00935AAD"/>
    <w:rsid w:val="00936C4D"/>
    <w:rsid w:val="00941CBF"/>
    <w:rsid w:val="00941F65"/>
    <w:rsid w:val="00942CDC"/>
    <w:rsid w:val="009442BC"/>
    <w:rsid w:val="009448F9"/>
    <w:rsid w:val="00947085"/>
    <w:rsid w:val="00950BA0"/>
    <w:rsid w:val="009534C5"/>
    <w:rsid w:val="0095495E"/>
    <w:rsid w:val="00954C7C"/>
    <w:rsid w:val="00954EFD"/>
    <w:rsid w:val="009569AB"/>
    <w:rsid w:val="00956A43"/>
    <w:rsid w:val="00960D2A"/>
    <w:rsid w:val="00961298"/>
    <w:rsid w:val="00961499"/>
    <w:rsid w:val="009619F3"/>
    <w:rsid w:val="00961CE6"/>
    <w:rsid w:val="0096409A"/>
    <w:rsid w:val="00964D9F"/>
    <w:rsid w:val="009659D7"/>
    <w:rsid w:val="009664D6"/>
    <w:rsid w:val="00966E3A"/>
    <w:rsid w:val="0097068D"/>
    <w:rsid w:val="00970D3B"/>
    <w:rsid w:val="00971785"/>
    <w:rsid w:val="0097196D"/>
    <w:rsid w:val="00971AE3"/>
    <w:rsid w:val="00971E2A"/>
    <w:rsid w:val="00972DCC"/>
    <w:rsid w:val="00972FA3"/>
    <w:rsid w:val="009732E3"/>
    <w:rsid w:val="009747F6"/>
    <w:rsid w:val="00975712"/>
    <w:rsid w:val="00975B3F"/>
    <w:rsid w:val="0097609E"/>
    <w:rsid w:val="0097666D"/>
    <w:rsid w:val="00980D69"/>
    <w:rsid w:val="00981704"/>
    <w:rsid w:val="00986615"/>
    <w:rsid w:val="00986CA3"/>
    <w:rsid w:val="00991627"/>
    <w:rsid w:val="00991FA6"/>
    <w:rsid w:val="00992FFC"/>
    <w:rsid w:val="0099327E"/>
    <w:rsid w:val="00994D67"/>
    <w:rsid w:val="00994F13"/>
    <w:rsid w:val="00995137"/>
    <w:rsid w:val="00995E62"/>
    <w:rsid w:val="00996026"/>
    <w:rsid w:val="00996385"/>
    <w:rsid w:val="009967CE"/>
    <w:rsid w:val="009974AE"/>
    <w:rsid w:val="009979B7"/>
    <w:rsid w:val="009A120C"/>
    <w:rsid w:val="009A18D6"/>
    <w:rsid w:val="009A285B"/>
    <w:rsid w:val="009A533F"/>
    <w:rsid w:val="009A56A6"/>
    <w:rsid w:val="009A5B6C"/>
    <w:rsid w:val="009A605E"/>
    <w:rsid w:val="009A7438"/>
    <w:rsid w:val="009A7618"/>
    <w:rsid w:val="009B0AF7"/>
    <w:rsid w:val="009B0EE9"/>
    <w:rsid w:val="009B1E97"/>
    <w:rsid w:val="009B2786"/>
    <w:rsid w:val="009B37A6"/>
    <w:rsid w:val="009B39CC"/>
    <w:rsid w:val="009B44D0"/>
    <w:rsid w:val="009B44F1"/>
    <w:rsid w:val="009B453C"/>
    <w:rsid w:val="009B4A5A"/>
    <w:rsid w:val="009B7A57"/>
    <w:rsid w:val="009C257D"/>
    <w:rsid w:val="009C34BF"/>
    <w:rsid w:val="009C3681"/>
    <w:rsid w:val="009C3964"/>
    <w:rsid w:val="009C49E6"/>
    <w:rsid w:val="009C4B9F"/>
    <w:rsid w:val="009C4E21"/>
    <w:rsid w:val="009C6113"/>
    <w:rsid w:val="009C7941"/>
    <w:rsid w:val="009C7F5E"/>
    <w:rsid w:val="009D0598"/>
    <w:rsid w:val="009D1449"/>
    <w:rsid w:val="009D1E94"/>
    <w:rsid w:val="009D298D"/>
    <w:rsid w:val="009D3452"/>
    <w:rsid w:val="009D3A1F"/>
    <w:rsid w:val="009D456E"/>
    <w:rsid w:val="009D4889"/>
    <w:rsid w:val="009D5E93"/>
    <w:rsid w:val="009D6272"/>
    <w:rsid w:val="009E04B5"/>
    <w:rsid w:val="009E1487"/>
    <w:rsid w:val="009E14DC"/>
    <w:rsid w:val="009E1BEB"/>
    <w:rsid w:val="009E1D46"/>
    <w:rsid w:val="009E26C6"/>
    <w:rsid w:val="009E4D8C"/>
    <w:rsid w:val="009E6CCD"/>
    <w:rsid w:val="009E6E4C"/>
    <w:rsid w:val="009F45E7"/>
    <w:rsid w:val="009F4ABD"/>
    <w:rsid w:val="009F4E06"/>
    <w:rsid w:val="009F6547"/>
    <w:rsid w:val="00A00635"/>
    <w:rsid w:val="00A0144C"/>
    <w:rsid w:val="00A01A31"/>
    <w:rsid w:val="00A0363E"/>
    <w:rsid w:val="00A048E1"/>
    <w:rsid w:val="00A04EEA"/>
    <w:rsid w:val="00A05BD1"/>
    <w:rsid w:val="00A064BC"/>
    <w:rsid w:val="00A07E0C"/>
    <w:rsid w:val="00A10717"/>
    <w:rsid w:val="00A1072C"/>
    <w:rsid w:val="00A13B4F"/>
    <w:rsid w:val="00A154E4"/>
    <w:rsid w:val="00A166B3"/>
    <w:rsid w:val="00A17714"/>
    <w:rsid w:val="00A17E44"/>
    <w:rsid w:val="00A203A2"/>
    <w:rsid w:val="00A21F17"/>
    <w:rsid w:val="00A227CF"/>
    <w:rsid w:val="00A24EBA"/>
    <w:rsid w:val="00A25894"/>
    <w:rsid w:val="00A2616D"/>
    <w:rsid w:val="00A2697F"/>
    <w:rsid w:val="00A30301"/>
    <w:rsid w:val="00A3038E"/>
    <w:rsid w:val="00A305D2"/>
    <w:rsid w:val="00A31F8D"/>
    <w:rsid w:val="00A32E00"/>
    <w:rsid w:val="00A33666"/>
    <w:rsid w:val="00A33E31"/>
    <w:rsid w:val="00A378A4"/>
    <w:rsid w:val="00A37A62"/>
    <w:rsid w:val="00A40153"/>
    <w:rsid w:val="00A40778"/>
    <w:rsid w:val="00A40CE1"/>
    <w:rsid w:val="00A40DAE"/>
    <w:rsid w:val="00A416C6"/>
    <w:rsid w:val="00A42101"/>
    <w:rsid w:val="00A4217A"/>
    <w:rsid w:val="00A42D6E"/>
    <w:rsid w:val="00A45A61"/>
    <w:rsid w:val="00A463B5"/>
    <w:rsid w:val="00A47197"/>
    <w:rsid w:val="00A511FE"/>
    <w:rsid w:val="00A516DF"/>
    <w:rsid w:val="00A526D7"/>
    <w:rsid w:val="00A52CF0"/>
    <w:rsid w:val="00A53747"/>
    <w:rsid w:val="00A537E5"/>
    <w:rsid w:val="00A53D28"/>
    <w:rsid w:val="00A548DA"/>
    <w:rsid w:val="00A574F8"/>
    <w:rsid w:val="00A57F20"/>
    <w:rsid w:val="00A6008B"/>
    <w:rsid w:val="00A6213D"/>
    <w:rsid w:val="00A62E56"/>
    <w:rsid w:val="00A655C6"/>
    <w:rsid w:val="00A67390"/>
    <w:rsid w:val="00A70217"/>
    <w:rsid w:val="00A722A8"/>
    <w:rsid w:val="00A72C14"/>
    <w:rsid w:val="00A73286"/>
    <w:rsid w:val="00A7481A"/>
    <w:rsid w:val="00A7481E"/>
    <w:rsid w:val="00A755D8"/>
    <w:rsid w:val="00A75742"/>
    <w:rsid w:val="00A75746"/>
    <w:rsid w:val="00A75EB2"/>
    <w:rsid w:val="00A767A6"/>
    <w:rsid w:val="00A7683E"/>
    <w:rsid w:val="00A80BBD"/>
    <w:rsid w:val="00A82FF3"/>
    <w:rsid w:val="00A848DA"/>
    <w:rsid w:val="00A84FA4"/>
    <w:rsid w:val="00A85209"/>
    <w:rsid w:val="00A857EF"/>
    <w:rsid w:val="00A85D21"/>
    <w:rsid w:val="00A863F3"/>
    <w:rsid w:val="00A8641D"/>
    <w:rsid w:val="00A86E35"/>
    <w:rsid w:val="00A874DF"/>
    <w:rsid w:val="00A90084"/>
    <w:rsid w:val="00A9165C"/>
    <w:rsid w:val="00A93BE5"/>
    <w:rsid w:val="00A94AE8"/>
    <w:rsid w:val="00A94E5D"/>
    <w:rsid w:val="00A9504B"/>
    <w:rsid w:val="00A953B4"/>
    <w:rsid w:val="00A96E9E"/>
    <w:rsid w:val="00A97335"/>
    <w:rsid w:val="00A97354"/>
    <w:rsid w:val="00A97D38"/>
    <w:rsid w:val="00AA0473"/>
    <w:rsid w:val="00AA111B"/>
    <w:rsid w:val="00AA1201"/>
    <w:rsid w:val="00AA1E9B"/>
    <w:rsid w:val="00AA30AF"/>
    <w:rsid w:val="00AA3959"/>
    <w:rsid w:val="00AA3DAB"/>
    <w:rsid w:val="00AA6419"/>
    <w:rsid w:val="00AA6B1E"/>
    <w:rsid w:val="00AA77B7"/>
    <w:rsid w:val="00AB068E"/>
    <w:rsid w:val="00AB1D21"/>
    <w:rsid w:val="00AB1DA1"/>
    <w:rsid w:val="00AB1F92"/>
    <w:rsid w:val="00AB20E3"/>
    <w:rsid w:val="00AB2963"/>
    <w:rsid w:val="00AB425C"/>
    <w:rsid w:val="00AB5AEF"/>
    <w:rsid w:val="00AB68CC"/>
    <w:rsid w:val="00AC034F"/>
    <w:rsid w:val="00AC1FAD"/>
    <w:rsid w:val="00AC3377"/>
    <w:rsid w:val="00AC5ADF"/>
    <w:rsid w:val="00AC75F8"/>
    <w:rsid w:val="00AD0087"/>
    <w:rsid w:val="00AD139E"/>
    <w:rsid w:val="00AD470D"/>
    <w:rsid w:val="00AD4937"/>
    <w:rsid w:val="00AD4F18"/>
    <w:rsid w:val="00AD57F4"/>
    <w:rsid w:val="00AD6082"/>
    <w:rsid w:val="00AD7845"/>
    <w:rsid w:val="00AD7BBC"/>
    <w:rsid w:val="00AE0835"/>
    <w:rsid w:val="00AE086E"/>
    <w:rsid w:val="00AE2162"/>
    <w:rsid w:val="00AE231B"/>
    <w:rsid w:val="00AE291E"/>
    <w:rsid w:val="00AE2FE2"/>
    <w:rsid w:val="00AE360C"/>
    <w:rsid w:val="00AE74FC"/>
    <w:rsid w:val="00AE752D"/>
    <w:rsid w:val="00AE78DA"/>
    <w:rsid w:val="00AE7E5D"/>
    <w:rsid w:val="00AF00CD"/>
    <w:rsid w:val="00AF00D3"/>
    <w:rsid w:val="00AF0B92"/>
    <w:rsid w:val="00AF10BE"/>
    <w:rsid w:val="00AF186A"/>
    <w:rsid w:val="00AF3351"/>
    <w:rsid w:val="00AF44D8"/>
    <w:rsid w:val="00AF4F9E"/>
    <w:rsid w:val="00AF5553"/>
    <w:rsid w:val="00AF5C01"/>
    <w:rsid w:val="00AF7F1E"/>
    <w:rsid w:val="00B00443"/>
    <w:rsid w:val="00B01AC7"/>
    <w:rsid w:val="00B025EC"/>
    <w:rsid w:val="00B05CF0"/>
    <w:rsid w:val="00B05DEB"/>
    <w:rsid w:val="00B0775E"/>
    <w:rsid w:val="00B110DC"/>
    <w:rsid w:val="00B13E8F"/>
    <w:rsid w:val="00B14231"/>
    <w:rsid w:val="00B15913"/>
    <w:rsid w:val="00B159E0"/>
    <w:rsid w:val="00B161C3"/>
    <w:rsid w:val="00B169EF"/>
    <w:rsid w:val="00B16D1C"/>
    <w:rsid w:val="00B173D2"/>
    <w:rsid w:val="00B17834"/>
    <w:rsid w:val="00B208AD"/>
    <w:rsid w:val="00B209AE"/>
    <w:rsid w:val="00B23769"/>
    <w:rsid w:val="00B245CC"/>
    <w:rsid w:val="00B2565D"/>
    <w:rsid w:val="00B25A0A"/>
    <w:rsid w:val="00B262E5"/>
    <w:rsid w:val="00B26312"/>
    <w:rsid w:val="00B2736D"/>
    <w:rsid w:val="00B27D9C"/>
    <w:rsid w:val="00B300E7"/>
    <w:rsid w:val="00B301DB"/>
    <w:rsid w:val="00B302A6"/>
    <w:rsid w:val="00B30B3F"/>
    <w:rsid w:val="00B30C6F"/>
    <w:rsid w:val="00B314D2"/>
    <w:rsid w:val="00B31970"/>
    <w:rsid w:val="00B31BE8"/>
    <w:rsid w:val="00B31BF0"/>
    <w:rsid w:val="00B327D1"/>
    <w:rsid w:val="00B32B7D"/>
    <w:rsid w:val="00B33CEE"/>
    <w:rsid w:val="00B349EA"/>
    <w:rsid w:val="00B34A5A"/>
    <w:rsid w:val="00B35D0D"/>
    <w:rsid w:val="00B36172"/>
    <w:rsid w:val="00B36346"/>
    <w:rsid w:val="00B36918"/>
    <w:rsid w:val="00B36A6F"/>
    <w:rsid w:val="00B403D4"/>
    <w:rsid w:val="00B40D31"/>
    <w:rsid w:val="00B43EAD"/>
    <w:rsid w:val="00B455A7"/>
    <w:rsid w:val="00B4594E"/>
    <w:rsid w:val="00B46CF7"/>
    <w:rsid w:val="00B47138"/>
    <w:rsid w:val="00B47FD4"/>
    <w:rsid w:val="00B50A07"/>
    <w:rsid w:val="00B51BAA"/>
    <w:rsid w:val="00B526DD"/>
    <w:rsid w:val="00B54EE6"/>
    <w:rsid w:val="00B5662B"/>
    <w:rsid w:val="00B5666F"/>
    <w:rsid w:val="00B61959"/>
    <w:rsid w:val="00B61A76"/>
    <w:rsid w:val="00B6263F"/>
    <w:rsid w:val="00B62819"/>
    <w:rsid w:val="00B630AF"/>
    <w:rsid w:val="00B63939"/>
    <w:rsid w:val="00B66B29"/>
    <w:rsid w:val="00B7222C"/>
    <w:rsid w:val="00B74D13"/>
    <w:rsid w:val="00B759BB"/>
    <w:rsid w:val="00B75BE0"/>
    <w:rsid w:val="00B802E1"/>
    <w:rsid w:val="00B81684"/>
    <w:rsid w:val="00B81962"/>
    <w:rsid w:val="00B8419C"/>
    <w:rsid w:val="00B84980"/>
    <w:rsid w:val="00B8499A"/>
    <w:rsid w:val="00B86A0B"/>
    <w:rsid w:val="00B86E66"/>
    <w:rsid w:val="00B902E9"/>
    <w:rsid w:val="00B949A8"/>
    <w:rsid w:val="00B94D64"/>
    <w:rsid w:val="00B95075"/>
    <w:rsid w:val="00B95751"/>
    <w:rsid w:val="00B9658F"/>
    <w:rsid w:val="00B97594"/>
    <w:rsid w:val="00BA0137"/>
    <w:rsid w:val="00BA01A4"/>
    <w:rsid w:val="00BA0E07"/>
    <w:rsid w:val="00BA2027"/>
    <w:rsid w:val="00BA2D49"/>
    <w:rsid w:val="00BA35C8"/>
    <w:rsid w:val="00BA41D7"/>
    <w:rsid w:val="00BA423D"/>
    <w:rsid w:val="00BA456F"/>
    <w:rsid w:val="00BA659C"/>
    <w:rsid w:val="00BA70AC"/>
    <w:rsid w:val="00BA7338"/>
    <w:rsid w:val="00BB2141"/>
    <w:rsid w:val="00BB322F"/>
    <w:rsid w:val="00BB3338"/>
    <w:rsid w:val="00BB46CD"/>
    <w:rsid w:val="00BB50F1"/>
    <w:rsid w:val="00BB5414"/>
    <w:rsid w:val="00BB5875"/>
    <w:rsid w:val="00BB6D92"/>
    <w:rsid w:val="00BB708A"/>
    <w:rsid w:val="00BB73C7"/>
    <w:rsid w:val="00BB7BCB"/>
    <w:rsid w:val="00BC0F78"/>
    <w:rsid w:val="00BC13FB"/>
    <w:rsid w:val="00BC1C5C"/>
    <w:rsid w:val="00BC2322"/>
    <w:rsid w:val="00BC37BB"/>
    <w:rsid w:val="00BC407F"/>
    <w:rsid w:val="00BC51DD"/>
    <w:rsid w:val="00BC5FBC"/>
    <w:rsid w:val="00BC704F"/>
    <w:rsid w:val="00BC7629"/>
    <w:rsid w:val="00BD3005"/>
    <w:rsid w:val="00BD3872"/>
    <w:rsid w:val="00BD56C3"/>
    <w:rsid w:val="00BE05AA"/>
    <w:rsid w:val="00BE18C0"/>
    <w:rsid w:val="00BE2205"/>
    <w:rsid w:val="00BE229B"/>
    <w:rsid w:val="00BE396E"/>
    <w:rsid w:val="00BE458E"/>
    <w:rsid w:val="00BE4709"/>
    <w:rsid w:val="00BE55A8"/>
    <w:rsid w:val="00BE5F82"/>
    <w:rsid w:val="00BF04A8"/>
    <w:rsid w:val="00BF08B6"/>
    <w:rsid w:val="00BF09AC"/>
    <w:rsid w:val="00BF1518"/>
    <w:rsid w:val="00BF196A"/>
    <w:rsid w:val="00BF284D"/>
    <w:rsid w:val="00BF35C7"/>
    <w:rsid w:val="00BF3CED"/>
    <w:rsid w:val="00BF43EB"/>
    <w:rsid w:val="00BF6672"/>
    <w:rsid w:val="00BF6A64"/>
    <w:rsid w:val="00C02416"/>
    <w:rsid w:val="00C02659"/>
    <w:rsid w:val="00C0327D"/>
    <w:rsid w:val="00C03E4E"/>
    <w:rsid w:val="00C055D4"/>
    <w:rsid w:val="00C05E38"/>
    <w:rsid w:val="00C06AB5"/>
    <w:rsid w:val="00C06F56"/>
    <w:rsid w:val="00C07589"/>
    <w:rsid w:val="00C076B2"/>
    <w:rsid w:val="00C1000C"/>
    <w:rsid w:val="00C12382"/>
    <w:rsid w:val="00C12CAF"/>
    <w:rsid w:val="00C161EB"/>
    <w:rsid w:val="00C1653B"/>
    <w:rsid w:val="00C176B4"/>
    <w:rsid w:val="00C1779E"/>
    <w:rsid w:val="00C21343"/>
    <w:rsid w:val="00C2147D"/>
    <w:rsid w:val="00C21E88"/>
    <w:rsid w:val="00C22CA1"/>
    <w:rsid w:val="00C23065"/>
    <w:rsid w:val="00C238CB"/>
    <w:rsid w:val="00C23DE0"/>
    <w:rsid w:val="00C23E17"/>
    <w:rsid w:val="00C2527E"/>
    <w:rsid w:val="00C25581"/>
    <w:rsid w:val="00C25AD1"/>
    <w:rsid w:val="00C25FF2"/>
    <w:rsid w:val="00C2677C"/>
    <w:rsid w:val="00C300F2"/>
    <w:rsid w:val="00C30F04"/>
    <w:rsid w:val="00C34DC7"/>
    <w:rsid w:val="00C36418"/>
    <w:rsid w:val="00C36444"/>
    <w:rsid w:val="00C36E59"/>
    <w:rsid w:val="00C41676"/>
    <w:rsid w:val="00C42C74"/>
    <w:rsid w:val="00C43871"/>
    <w:rsid w:val="00C44C82"/>
    <w:rsid w:val="00C45423"/>
    <w:rsid w:val="00C46DED"/>
    <w:rsid w:val="00C4716B"/>
    <w:rsid w:val="00C471F0"/>
    <w:rsid w:val="00C51DA2"/>
    <w:rsid w:val="00C52B25"/>
    <w:rsid w:val="00C52D7A"/>
    <w:rsid w:val="00C537C2"/>
    <w:rsid w:val="00C55913"/>
    <w:rsid w:val="00C55AEF"/>
    <w:rsid w:val="00C60EA7"/>
    <w:rsid w:val="00C60EE1"/>
    <w:rsid w:val="00C6245A"/>
    <w:rsid w:val="00C632A9"/>
    <w:rsid w:val="00C63C2E"/>
    <w:rsid w:val="00C64E07"/>
    <w:rsid w:val="00C65097"/>
    <w:rsid w:val="00C65965"/>
    <w:rsid w:val="00C70ABF"/>
    <w:rsid w:val="00C7271F"/>
    <w:rsid w:val="00C74415"/>
    <w:rsid w:val="00C7495C"/>
    <w:rsid w:val="00C750F3"/>
    <w:rsid w:val="00C757BC"/>
    <w:rsid w:val="00C7697F"/>
    <w:rsid w:val="00C76C84"/>
    <w:rsid w:val="00C77242"/>
    <w:rsid w:val="00C774AF"/>
    <w:rsid w:val="00C80056"/>
    <w:rsid w:val="00C80491"/>
    <w:rsid w:val="00C805D3"/>
    <w:rsid w:val="00C80DA3"/>
    <w:rsid w:val="00C81426"/>
    <w:rsid w:val="00C8245D"/>
    <w:rsid w:val="00C83573"/>
    <w:rsid w:val="00C836EF"/>
    <w:rsid w:val="00C838A1"/>
    <w:rsid w:val="00C865F4"/>
    <w:rsid w:val="00C868EC"/>
    <w:rsid w:val="00C9100A"/>
    <w:rsid w:val="00C91216"/>
    <w:rsid w:val="00C91504"/>
    <w:rsid w:val="00C92A41"/>
    <w:rsid w:val="00C92AF6"/>
    <w:rsid w:val="00C9444F"/>
    <w:rsid w:val="00C95C8D"/>
    <w:rsid w:val="00C97214"/>
    <w:rsid w:val="00CA2908"/>
    <w:rsid w:val="00CA2F6C"/>
    <w:rsid w:val="00CA4D7A"/>
    <w:rsid w:val="00CA4FF5"/>
    <w:rsid w:val="00CA6A13"/>
    <w:rsid w:val="00CA74CB"/>
    <w:rsid w:val="00CA74D4"/>
    <w:rsid w:val="00CA7ED7"/>
    <w:rsid w:val="00CB0583"/>
    <w:rsid w:val="00CB130A"/>
    <w:rsid w:val="00CB1D15"/>
    <w:rsid w:val="00CB2BA2"/>
    <w:rsid w:val="00CB2E84"/>
    <w:rsid w:val="00CB5CD7"/>
    <w:rsid w:val="00CB7830"/>
    <w:rsid w:val="00CC3721"/>
    <w:rsid w:val="00CC5A09"/>
    <w:rsid w:val="00CC5FEF"/>
    <w:rsid w:val="00CD0149"/>
    <w:rsid w:val="00CD116A"/>
    <w:rsid w:val="00CD3FAA"/>
    <w:rsid w:val="00CD5910"/>
    <w:rsid w:val="00CD60B6"/>
    <w:rsid w:val="00CE2F05"/>
    <w:rsid w:val="00CE49C1"/>
    <w:rsid w:val="00CE4D8C"/>
    <w:rsid w:val="00CE6CE9"/>
    <w:rsid w:val="00CE72CE"/>
    <w:rsid w:val="00CF1B5C"/>
    <w:rsid w:val="00CF2836"/>
    <w:rsid w:val="00CF28BA"/>
    <w:rsid w:val="00CF2A3B"/>
    <w:rsid w:val="00CF3278"/>
    <w:rsid w:val="00CF5D5B"/>
    <w:rsid w:val="00CF5F6F"/>
    <w:rsid w:val="00CF6F41"/>
    <w:rsid w:val="00D00228"/>
    <w:rsid w:val="00D00C39"/>
    <w:rsid w:val="00D01AB4"/>
    <w:rsid w:val="00D03205"/>
    <w:rsid w:val="00D0332C"/>
    <w:rsid w:val="00D04700"/>
    <w:rsid w:val="00D04EFB"/>
    <w:rsid w:val="00D05858"/>
    <w:rsid w:val="00D06517"/>
    <w:rsid w:val="00D07A3E"/>
    <w:rsid w:val="00D11672"/>
    <w:rsid w:val="00D118BF"/>
    <w:rsid w:val="00D11CB1"/>
    <w:rsid w:val="00D148CB"/>
    <w:rsid w:val="00D14B85"/>
    <w:rsid w:val="00D14BA3"/>
    <w:rsid w:val="00D15213"/>
    <w:rsid w:val="00D16C2E"/>
    <w:rsid w:val="00D17F53"/>
    <w:rsid w:val="00D23363"/>
    <w:rsid w:val="00D2541E"/>
    <w:rsid w:val="00D25F23"/>
    <w:rsid w:val="00D2603A"/>
    <w:rsid w:val="00D272C8"/>
    <w:rsid w:val="00D31079"/>
    <w:rsid w:val="00D31306"/>
    <w:rsid w:val="00D337E4"/>
    <w:rsid w:val="00D344FE"/>
    <w:rsid w:val="00D35047"/>
    <w:rsid w:val="00D37586"/>
    <w:rsid w:val="00D41017"/>
    <w:rsid w:val="00D415F3"/>
    <w:rsid w:val="00D429C1"/>
    <w:rsid w:val="00D44928"/>
    <w:rsid w:val="00D45644"/>
    <w:rsid w:val="00D4702F"/>
    <w:rsid w:val="00D471A6"/>
    <w:rsid w:val="00D47219"/>
    <w:rsid w:val="00D47525"/>
    <w:rsid w:val="00D47A8A"/>
    <w:rsid w:val="00D50852"/>
    <w:rsid w:val="00D514AC"/>
    <w:rsid w:val="00D5204A"/>
    <w:rsid w:val="00D52940"/>
    <w:rsid w:val="00D5303B"/>
    <w:rsid w:val="00D5511B"/>
    <w:rsid w:val="00D55203"/>
    <w:rsid w:val="00D56478"/>
    <w:rsid w:val="00D6191C"/>
    <w:rsid w:val="00D63839"/>
    <w:rsid w:val="00D64148"/>
    <w:rsid w:val="00D641FF"/>
    <w:rsid w:val="00D648CA"/>
    <w:rsid w:val="00D64A4F"/>
    <w:rsid w:val="00D65EFC"/>
    <w:rsid w:val="00D7028E"/>
    <w:rsid w:val="00D70D00"/>
    <w:rsid w:val="00D7215F"/>
    <w:rsid w:val="00D7270F"/>
    <w:rsid w:val="00D7299E"/>
    <w:rsid w:val="00D73000"/>
    <w:rsid w:val="00D73BCD"/>
    <w:rsid w:val="00D7545D"/>
    <w:rsid w:val="00D754AD"/>
    <w:rsid w:val="00D75AFF"/>
    <w:rsid w:val="00D75D32"/>
    <w:rsid w:val="00D764C1"/>
    <w:rsid w:val="00D766E1"/>
    <w:rsid w:val="00D77D20"/>
    <w:rsid w:val="00D8190D"/>
    <w:rsid w:val="00D8291A"/>
    <w:rsid w:val="00D83C44"/>
    <w:rsid w:val="00D8450E"/>
    <w:rsid w:val="00D85F6C"/>
    <w:rsid w:val="00D861EE"/>
    <w:rsid w:val="00D875FA"/>
    <w:rsid w:val="00D8792E"/>
    <w:rsid w:val="00D87B82"/>
    <w:rsid w:val="00D87E0B"/>
    <w:rsid w:val="00D90AE3"/>
    <w:rsid w:val="00D90E04"/>
    <w:rsid w:val="00D91782"/>
    <w:rsid w:val="00D92159"/>
    <w:rsid w:val="00D92C0E"/>
    <w:rsid w:val="00D938F0"/>
    <w:rsid w:val="00D96B5D"/>
    <w:rsid w:val="00DA00A3"/>
    <w:rsid w:val="00DA1023"/>
    <w:rsid w:val="00DA2590"/>
    <w:rsid w:val="00DA2F0A"/>
    <w:rsid w:val="00DA439A"/>
    <w:rsid w:val="00DA43EB"/>
    <w:rsid w:val="00DA52C1"/>
    <w:rsid w:val="00DA735C"/>
    <w:rsid w:val="00DB042F"/>
    <w:rsid w:val="00DB08C9"/>
    <w:rsid w:val="00DB188F"/>
    <w:rsid w:val="00DB261A"/>
    <w:rsid w:val="00DB3722"/>
    <w:rsid w:val="00DB605D"/>
    <w:rsid w:val="00DB79DF"/>
    <w:rsid w:val="00DC24C4"/>
    <w:rsid w:val="00DC3945"/>
    <w:rsid w:val="00DC39B2"/>
    <w:rsid w:val="00DC4349"/>
    <w:rsid w:val="00DC566C"/>
    <w:rsid w:val="00DC56FF"/>
    <w:rsid w:val="00DD0C06"/>
    <w:rsid w:val="00DD20A4"/>
    <w:rsid w:val="00DD2AD9"/>
    <w:rsid w:val="00DD2B13"/>
    <w:rsid w:val="00DD3939"/>
    <w:rsid w:val="00DD3AB0"/>
    <w:rsid w:val="00DD53D1"/>
    <w:rsid w:val="00DD612F"/>
    <w:rsid w:val="00DD62E1"/>
    <w:rsid w:val="00DD77E3"/>
    <w:rsid w:val="00DD7F27"/>
    <w:rsid w:val="00DE04C6"/>
    <w:rsid w:val="00DE1371"/>
    <w:rsid w:val="00DE1B93"/>
    <w:rsid w:val="00DE23A0"/>
    <w:rsid w:val="00DE3C3B"/>
    <w:rsid w:val="00DE5324"/>
    <w:rsid w:val="00DE5B93"/>
    <w:rsid w:val="00DE6974"/>
    <w:rsid w:val="00DE76F9"/>
    <w:rsid w:val="00DF065D"/>
    <w:rsid w:val="00DF1E18"/>
    <w:rsid w:val="00DF4742"/>
    <w:rsid w:val="00DF47A0"/>
    <w:rsid w:val="00DF573A"/>
    <w:rsid w:val="00DF6093"/>
    <w:rsid w:val="00DF6F98"/>
    <w:rsid w:val="00DF71D7"/>
    <w:rsid w:val="00DF78BB"/>
    <w:rsid w:val="00DF7A09"/>
    <w:rsid w:val="00DF7F24"/>
    <w:rsid w:val="00E00CD7"/>
    <w:rsid w:val="00E015C8"/>
    <w:rsid w:val="00E02442"/>
    <w:rsid w:val="00E051EA"/>
    <w:rsid w:val="00E103D6"/>
    <w:rsid w:val="00E10E52"/>
    <w:rsid w:val="00E110CE"/>
    <w:rsid w:val="00E1243D"/>
    <w:rsid w:val="00E1367B"/>
    <w:rsid w:val="00E137CA"/>
    <w:rsid w:val="00E153B7"/>
    <w:rsid w:val="00E153E7"/>
    <w:rsid w:val="00E16226"/>
    <w:rsid w:val="00E16E6B"/>
    <w:rsid w:val="00E17473"/>
    <w:rsid w:val="00E17FE1"/>
    <w:rsid w:val="00E20A12"/>
    <w:rsid w:val="00E2141A"/>
    <w:rsid w:val="00E2146D"/>
    <w:rsid w:val="00E21F11"/>
    <w:rsid w:val="00E2252D"/>
    <w:rsid w:val="00E22890"/>
    <w:rsid w:val="00E22B6B"/>
    <w:rsid w:val="00E24041"/>
    <w:rsid w:val="00E24DB7"/>
    <w:rsid w:val="00E2558C"/>
    <w:rsid w:val="00E27932"/>
    <w:rsid w:val="00E30417"/>
    <w:rsid w:val="00E3282F"/>
    <w:rsid w:val="00E3320D"/>
    <w:rsid w:val="00E3388E"/>
    <w:rsid w:val="00E338E5"/>
    <w:rsid w:val="00E34248"/>
    <w:rsid w:val="00E36269"/>
    <w:rsid w:val="00E37029"/>
    <w:rsid w:val="00E401D1"/>
    <w:rsid w:val="00E4180F"/>
    <w:rsid w:val="00E421A5"/>
    <w:rsid w:val="00E426B9"/>
    <w:rsid w:val="00E43C53"/>
    <w:rsid w:val="00E441F6"/>
    <w:rsid w:val="00E445B1"/>
    <w:rsid w:val="00E44A28"/>
    <w:rsid w:val="00E454F1"/>
    <w:rsid w:val="00E46BB9"/>
    <w:rsid w:val="00E479E4"/>
    <w:rsid w:val="00E520F5"/>
    <w:rsid w:val="00E52D44"/>
    <w:rsid w:val="00E533AE"/>
    <w:rsid w:val="00E54BDC"/>
    <w:rsid w:val="00E55073"/>
    <w:rsid w:val="00E56C58"/>
    <w:rsid w:val="00E600F8"/>
    <w:rsid w:val="00E61220"/>
    <w:rsid w:val="00E62BC6"/>
    <w:rsid w:val="00E668F0"/>
    <w:rsid w:val="00E66F61"/>
    <w:rsid w:val="00E675D5"/>
    <w:rsid w:val="00E70E73"/>
    <w:rsid w:val="00E7204B"/>
    <w:rsid w:val="00E724C5"/>
    <w:rsid w:val="00E72A6E"/>
    <w:rsid w:val="00E7327B"/>
    <w:rsid w:val="00E7395C"/>
    <w:rsid w:val="00E74BCD"/>
    <w:rsid w:val="00E750EC"/>
    <w:rsid w:val="00E760AB"/>
    <w:rsid w:val="00E76309"/>
    <w:rsid w:val="00E76D5C"/>
    <w:rsid w:val="00E76F6D"/>
    <w:rsid w:val="00E8022B"/>
    <w:rsid w:val="00E813D7"/>
    <w:rsid w:val="00E81436"/>
    <w:rsid w:val="00E816B6"/>
    <w:rsid w:val="00E82D94"/>
    <w:rsid w:val="00E83512"/>
    <w:rsid w:val="00E838CF"/>
    <w:rsid w:val="00E84104"/>
    <w:rsid w:val="00E851A1"/>
    <w:rsid w:val="00E85DC6"/>
    <w:rsid w:val="00E8662E"/>
    <w:rsid w:val="00E87C3F"/>
    <w:rsid w:val="00E901D0"/>
    <w:rsid w:val="00E90A0E"/>
    <w:rsid w:val="00E915BC"/>
    <w:rsid w:val="00E915D1"/>
    <w:rsid w:val="00E9162C"/>
    <w:rsid w:val="00E91648"/>
    <w:rsid w:val="00E91AA5"/>
    <w:rsid w:val="00E91C42"/>
    <w:rsid w:val="00E927E5"/>
    <w:rsid w:val="00E9457C"/>
    <w:rsid w:val="00E96C90"/>
    <w:rsid w:val="00E97263"/>
    <w:rsid w:val="00E97510"/>
    <w:rsid w:val="00E978C2"/>
    <w:rsid w:val="00EA048F"/>
    <w:rsid w:val="00EA09F7"/>
    <w:rsid w:val="00EA0ACB"/>
    <w:rsid w:val="00EA16D3"/>
    <w:rsid w:val="00EA3604"/>
    <w:rsid w:val="00EA3AC0"/>
    <w:rsid w:val="00EA56D8"/>
    <w:rsid w:val="00EA74A9"/>
    <w:rsid w:val="00EB0138"/>
    <w:rsid w:val="00EB08B7"/>
    <w:rsid w:val="00EB14E5"/>
    <w:rsid w:val="00EB319A"/>
    <w:rsid w:val="00EB4CB1"/>
    <w:rsid w:val="00EB5F8D"/>
    <w:rsid w:val="00EB6B7B"/>
    <w:rsid w:val="00EB6F54"/>
    <w:rsid w:val="00EB7847"/>
    <w:rsid w:val="00EC0BAB"/>
    <w:rsid w:val="00EC0C0C"/>
    <w:rsid w:val="00EC0D6D"/>
    <w:rsid w:val="00EC1641"/>
    <w:rsid w:val="00EC1A87"/>
    <w:rsid w:val="00EC1B3E"/>
    <w:rsid w:val="00EC2518"/>
    <w:rsid w:val="00EC2BD6"/>
    <w:rsid w:val="00EC37F9"/>
    <w:rsid w:val="00EC404A"/>
    <w:rsid w:val="00EC4B2C"/>
    <w:rsid w:val="00EC4B86"/>
    <w:rsid w:val="00EC5590"/>
    <w:rsid w:val="00EC638E"/>
    <w:rsid w:val="00EC7169"/>
    <w:rsid w:val="00EC7CA1"/>
    <w:rsid w:val="00ED0D08"/>
    <w:rsid w:val="00ED1E02"/>
    <w:rsid w:val="00ED7960"/>
    <w:rsid w:val="00ED7B41"/>
    <w:rsid w:val="00ED7F46"/>
    <w:rsid w:val="00EE1185"/>
    <w:rsid w:val="00EE18AD"/>
    <w:rsid w:val="00EE30F4"/>
    <w:rsid w:val="00EE3223"/>
    <w:rsid w:val="00EE39A2"/>
    <w:rsid w:val="00EE4B33"/>
    <w:rsid w:val="00EE5269"/>
    <w:rsid w:val="00EE6353"/>
    <w:rsid w:val="00EE79E7"/>
    <w:rsid w:val="00EE7E4E"/>
    <w:rsid w:val="00EF02B4"/>
    <w:rsid w:val="00EF1AA4"/>
    <w:rsid w:val="00EF23F9"/>
    <w:rsid w:val="00EF2804"/>
    <w:rsid w:val="00EF2F94"/>
    <w:rsid w:val="00EF3017"/>
    <w:rsid w:val="00EF3491"/>
    <w:rsid w:val="00EF4BA1"/>
    <w:rsid w:val="00EF6094"/>
    <w:rsid w:val="00EF6996"/>
    <w:rsid w:val="00EF73BC"/>
    <w:rsid w:val="00EF7C4C"/>
    <w:rsid w:val="00F0075E"/>
    <w:rsid w:val="00F00E35"/>
    <w:rsid w:val="00F03C1C"/>
    <w:rsid w:val="00F05F7F"/>
    <w:rsid w:val="00F073B3"/>
    <w:rsid w:val="00F07B63"/>
    <w:rsid w:val="00F10A26"/>
    <w:rsid w:val="00F11411"/>
    <w:rsid w:val="00F1407B"/>
    <w:rsid w:val="00F1515D"/>
    <w:rsid w:val="00F15D7A"/>
    <w:rsid w:val="00F16CF0"/>
    <w:rsid w:val="00F17F68"/>
    <w:rsid w:val="00F213B1"/>
    <w:rsid w:val="00F21E75"/>
    <w:rsid w:val="00F22778"/>
    <w:rsid w:val="00F22896"/>
    <w:rsid w:val="00F23237"/>
    <w:rsid w:val="00F25534"/>
    <w:rsid w:val="00F257B4"/>
    <w:rsid w:val="00F259D9"/>
    <w:rsid w:val="00F25DE0"/>
    <w:rsid w:val="00F2786D"/>
    <w:rsid w:val="00F31B44"/>
    <w:rsid w:val="00F33497"/>
    <w:rsid w:val="00F3493D"/>
    <w:rsid w:val="00F34C3C"/>
    <w:rsid w:val="00F35EE4"/>
    <w:rsid w:val="00F3630A"/>
    <w:rsid w:val="00F376D9"/>
    <w:rsid w:val="00F37D08"/>
    <w:rsid w:val="00F40240"/>
    <w:rsid w:val="00F4117D"/>
    <w:rsid w:val="00F41296"/>
    <w:rsid w:val="00F42C07"/>
    <w:rsid w:val="00F437AC"/>
    <w:rsid w:val="00F4469E"/>
    <w:rsid w:val="00F44C7F"/>
    <w:rsid w:val="00F4679E"/>
    <w:rsid w:val="00F50835"/>
    <w:rsid w:val="00F509D0"/>
    <w:rsid w:val="00F51F5B"/>
    <w:rsid w:val="00F54785"/>
    <w:rsid w:val="00F54E3E"/>
    <w:rsid w:val="00F54F22"/>
    <w:rsid w:val="00F5653E"/>
    <w:rsid w:val="00F5755E"/>
    <w:rsid w:val="00F57A82"/>
    <w:rsid w:val="00F615BB"/>
    <w:rsid w:val="00F62B2E"/>
    <w:rsid w:val="00F62C0C"/>
    <w:rsid w:val="00F631CF"/>
    <w:rsid w:val="00F64ADA"/>
    <w:rsid w:val="00F6676C"/>
    <w:rsid w:val="00F67687"/>
    <w:rsid w:val="00F67ABC"/>
    <w:rsid w:val="00F67BE9"/>
    <w:rsid w:val="00F71387"/>
    <w:rsid w:val="00F71DCA"/>
    <w:rsid w:val="00F72D0F"/>
    <w:rsid w:val="00F737ED"/>
    <w:rsid w:val="00F74502"/>
    <w:rsid w:val="00F75F57"/>
    <w:rsid w:val="00F77BA5"/>
    <w:rsid w:val="00F80009"/>
    <w:rsid w:val="00F81466"/>
    <w:rsid w:val="00F82568"/>
    <w:rsid w:val="00F86150"/>
    <w:rsid w:val="00F87008"/>
    <w:rsid w:val="00F87688"/>
    <w:rsid w:val="00F87C75"/>
    <w:rsid w:val="00F9029E"/>
    <w:rsid w:val="00F90868"/>
    <w:rsid w:val="00F91AB5"/>
    <w:rsid w:val="00F91D2E"/>
    <w:rsid w:val="00F91FE7"/>
    <w:rsid w:val="00F94384"/>
    <w:rsid w:val="00F9572C"/>
    <w:rsid w:val="00F95CE2"/>
    <w:rsid w:val="00F97242"/>
    <w:rsid w:val="00F972DA"/>
    <w:rsid w:val="00FA0556"/>
    <w:rsid w:val="00FA1EA0"/>
    <w:rsid w:val="00FA2713"/>
    <w:rsid w:val="00FA3634"/>
    <w:rsid w:val="00FA37D3"/>
    <w:rsid w:val="00FA4F37"/>
    <w:rsid w:val="00FA5B89"/>
    <w:rsid w:val="00FB0CB7"/>
    <w:rsid w:val="00FB160B"/>
    <w:rsid w:val="00FB1B11"/>
    <w:rsid w:val="00FB23F7"/>
    <w:rsid w:val="00FB3918"/>
    <w:rsid w:val="00FB42A5"/>
    <w:rsid w:val="00FB44EB"/>
    <w:rsid w:val="00FB5F1E"/>
    <w:rsid w:val="00FB619B"/>
    <w:rsid w:val="00FB6427"/>
    <w:rsid w:val="00FB693A"/>
    <w:rsid w:val="00FC0019"/>
    <w:rsid w:val="00FC0320"/>
    <w:rsid w:val="00FC054A"/>
    <w:rsid w:val="00FC0BA8"/>
    <w:rsid w:val="00FC1868"/>
    <w:rsid w:val="00FC2051"/>
    <w:rsid w:val="00FC2148"/>
    <w:rsid w:val="00FC4413"/>
    <w:rsid w:val="00FC5038"/>
    <w:rsid w:val="00FC50A6"/>
    <w:rsid w:val="00FC5E61"/>
    <w:rsid w:val="00FD0476"/>
    <w:rsid w:val="00FD0BC8"/>
    <w:rsid w:val="00FD1A76"/>
    <w:rsid w:val="00FD25A4"/>
    <w:rsid w:val="00FD2668"/>
    <w:rsid w:val="00FD2825"/>
    <w:rsid w:val="00FD2B85"/>
    <w:rsid w:val="00FD310D"/>
    <w:rsid w:val="00FD3712"/>
    <w:rsid w:val="00FD3F00"/>
    <w:rsid w:val="00FD5DDE"/>
    <w:rsid w:val="00FD650A"/>
    <w:rsid w:val="00FD7070"/>
    <w:rsid w:val="00FD75DE"/>
    <w:rsid w:val="00FE16C2"/>
    <w:rsid w:val="00FE1B2D"/>
    <w:rsid w:val="00FE1DC0"/>
    <w:rsid w:val="00FE3197"/>
    <w:rsid w:val="00FE461F"/>
    <w:rsid w:val="00FE5F65"/>
    <w:rsid w:val="00FE674D"/>
    <w:rsid w:val="00FE77E9"/>
    <w:rsid w:val="00FF1077"/>
    <w:rsid w:val="00FF195D"/>
    <w:rsid w:val="00FF1D03"/>
    <w:rsid w:val="00FF2256"/>
    <w:rsid w:val="00FF335A"/>
    <w:rsid w:val="00FF3382"/>
    <w:rsid w:val="00FF3D72"/>
    <w:rsid w:val="00FF568C"/>
    <w:rsid w:val="00FF5BE3"/>
    <w:rsid w:val="00FF6BA7"/>
    <w:rsid w:val="00FF6C39"/>
    <w:rsid w:val="00FF6F9F"/>
    <w:rsid w:val="00FF7E8D"/>
    <w:rsid w:val="00FF7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5D74C8"/>
  <w15:docId w15:val="{A0FD6EC6-F734-4AC7-9C0A-714BEB0D71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675D5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75D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675D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DD53D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C7FA6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en.wikipedia.org/wiki/Accuracy_parado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2</Pages>
  <Words>364</Words>
  <Characters>207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2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yna</dc:creator>
  <cp:lastModifiedBy>Rohit Aggarwal</cp:lastModifiedBy>
  <cp:revision>19</cp:revision>
  <dcterms:created xsi:type="dcterms:W3CDTF">2014-02-18T00:56:00Z</dcterms:created>
  <dcterms:modified xsi:type="dcterms:W3CDTF">2021-03-10T00:24:00Z</dcterms:modified>
</cp:coreProperties>
</file>